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0994A" w14:textId="613BAA18" w:rsidR="00DE4584" w:rsidRPr="00756821" w:rsidRDefault="00DE4584" w:rsidP="008F4C6B">
      <w:pPr>
        <w:pStyle w:val="NoSpacing"/>
      </w:pPr>
      <w:r w:rsidRPr="009C16C2">
        <w:rPr>
          <w:highlight w:val="yellow"/>
        </w:rPr>
        <w:t xml:space="preserve">Date: </w:t>
      </w:r>
      <w:r w:rsidR="00921F30">
        <w:rPr>
          <w:highlight w:val="yellow"/>
        </w:rPr>
        <w:t>18</w:t>
      </w:r>
      <w:r w:rsidR="00034C0B" w:rsidRPr="009C16C2">
        <w:rPr>
          <w:highlight w:val="yellow"/>
          <w:vertAlign w:val="superscript"/>
        </w:rPr>
        <w:t>th</w:t>
      </w:r>
      <w:r w:rsidR="00034C0B" w:rsidRPr="009C16C2">
        <w:rPr>
          <w:highlight w:val="yellow"/>
        </w:rPr>
        <w:t xml:space="preserve"> </w:t>
      </w:r>
      <w:r w:rsidR="00921F30">
        <w:rPr>
          <w:highlight w:val="yellow"/>
        </w:rPr>
        <w:t>September</w:t>
      </w:r>
      <w:r w:rsidR="00034C0B" w:rsidRPr="009C16C2">
        <w:rPr>
          <w:highlight w:val="yellow"/>
        </w:rPr>
        <w:t xml:space="preserve"> </w:t>
      </w:r>
      <w:r w:rsidRPr="009C16C2">
        <w:rPr>
          <w:highlight w:val="yellow"/>
        </w:rPr>
        <w:t>20</w:t>
      </w:r>
      <w:r w:rsidR="006C7E46" w:rsidRPr="009C16C2">
        <w:rPr>
          <w:highlight w:val="yellow"/>
        </w:rPr>
        <w:t>20</w:t>
      </w:r>
    </w:p>
    <w:p w14:paraId="03455A44" w14:textId="77777777" w:rsidR="00DE4584" w:rsidRPr="00756821" w:rsidRDefault="0003109C" w:rsidP="00DE4584">
      <w:pPr>
        <w:rPr>
          <w:rFonts w:cstheme="minorHAnsi"/>
        </w:rPr>
      </w:pPr>
      <w:r w:rsidRPr="00756821">
        <w:rPr>
          <w:rFonts w:cstheme="minorHAnsi"/>
        </w:rPr>
        <w:t>For the attention of Tech Nation:</w:t>
      </w:r>
    </w:p>
    <w:p w14:paraId="16A4A6E5" w14:textId="3FB3EB91" w:rsidR="0003109C" w:rsidRDefault="0003109C" w:rsidP="00F57407">
      <w:pPr>
        <w:rPr>
          <w:rFonts w:cstheme="minorHAnsi"/>
        </w:rPr>
      </w:pPr>
      <w:r w:rsidRPr="00756821">
        <w:rPr>
          <w:rFonts w:cstheme="minorHAnsi"/>
        </w:rPr>
        <w:t xml:space="preserve">Regarding the application of </w:t>
      </w:r>
      <w:r w:rsidRPr="004371FE">
        <w:rPr>
          <w:rFonts w:cstheme="minorHAnsi"/>
          <w:b/>
          <w:bCs/>
        </w:rPr>
        <w:t>Mr</w:t>
      </w:r>
      <w:r w:rsidR="004371FE" w:rsidRPr="004371FE">
        <w:rPr>
          <w:rFonts w:cstheme="minorHAnsi"/>
          <w:b/>
          <w:bCs/>
        </w:rPr>
        <w:t>. Raghavendra Varaprasad Yadav Gangadhari</w:t>
      </w:r>
      <w:r w:rsidR="004371FE">
        <w:rPr>
          <w:rFonts w:cstheme="minorHAnsi"/>
        </w:rPr>
        <w:t xml:space="preserve"> for</w:t>
      </w:r>
      <w:r w:rsidRPr="00756821">
        <w:rPr>
          <w:rFonts w:cstheme="minorHAnsi"/>
        </w:rPr>
        <w:t xml:space="preserve"> Exceptional Talent status in the UK in the field of digital technology. </w:t>
      </w:r>
    </w:p>
    <w:p w14:paraId="45A34E8B" w14:textId="516A5AA4" w:rsidR="0003109C" w:rsidRPr="00756821" w:rsidRDefault="00F57407" w:rsidP="00F57407">
      <w:pPr>
        <w:rPr>
          <w:rFonts w:cstheme="minorHAnsi"/>
        </w:rPr>
      </w:pPr>
      <w:r w:rsidRPr="00756821">
        <w:rPr>
          <w:rFonts w:cstheme="minorHAnsi"/>
        </w:rPr>
        <w:t xml:space="preserve">I </w:t>
      </w:r>
      <w:r w:rsidR="004E27C7" w:rsidRPr="004E27C7">
        <w:rPr>
          <w:rFonts w:cstheme="minorHAnsi"/>
        </w:rPr>
        <w:t>Kishore P</w:t>
      </w:r>
      <w:r w:rsidRPr="00756821">
        <w:rPr>
          <w:rFonts w:cstheme="minorHAnsi"/>
          <w:b/>
        </w:rPr>
        <w:t xml:space="preserve">, </w:t>
      </w:r>
      <w:r w:rsidR="00616F58">
        <w:rPr>
          <w:rFonts w:cstheme="minorHAnsi"/>
          <w:b/>
        </w:rPr>
        <w:t>Delivery Manager, Tata Consultancy Services</w:t>
      </w:r>
      <w:r w:rsidR="000D634E">
        <w:rPr>
          <w:rFonts w:cstheme="minorHAnsi"/>
          <w:b/>
        </w:rPr>
        <w:t>,</w:t>
      </w:r>
      <w:r w:rsidRPr="00756821">
        <w:rPr>
          <w:rFonts w:cstheme="minorHAnsi"/>
        </w:rPr>
        <w:t xml:space="preserve"> </w:t>
      </w:r>
      <w:r w:rsidR="000F2ED0" w:rsidRPr="00756821">
        <w:rPr>
          <w:rFonts w:cstheme="minorHAnsi"/>
        </w:rPr>
        <w:t>with</w:t>
      </w:r>
      <w:r w:rsidR="00397421" w:rsidRPr="00756821">
        <w:rPr>
          <w:rFonts w:cstheme="minorHAnsi"/>
        </w:rPr>
        <w:t xml:space="preserve"> </w:t>
      </w:r>
      <w:r w:rsidR="00616F58">
        <w:rPr>
          <w:rFonts w:cstheme="minorHAnsi"/>
        </w:rPr>
        <w:t>25</w:t>
      </w:r>
      <w:r w:rsidR="00397421" w:rsidRPr="00756821">
        <w:rPr>
          <w:rFonts w:cstheme="minorHAnsi"/>
        </w:rPr>
        <w:t>+</w:t>
      </w:r>
      <w:r w:rsidR="000F2ED0" w:rsidRPr="00756821">
        <w:rPr>
          <w:rFonts w:cstheme="minorHAnsi"/>
        </w:rPr>
        <w:t xml:space="preserve"> </w:t>
      </w:r>
      <w:r w:rsidR="0003109C" w:rsidRPr="00756821">
        <w:rPr>
          <w:rFonts w:cstheme="minorHAnsi"/>
        </w:rPr>
        <w:t xml:space="preserve">years of international executive-level experience of leading high value </w:t>
      </w:r>
      <w:r w:rsidR="002972E0">
        <w:rPr>
          <w:rFonts w:cstheme="minorHAnsi"/>
        </w:rPr>
        <w:t xml:space="preserve">Fintech </w:t>
      </w:r>
      <w:r w:rsidR="000F2ED0" w:rsidRPr="00463DEF">
        <w:rPr>
          <w:rFonts w:cstheme="minorHAnsi"/>
        </w:rPr>
        <w:t>global accounts responsible for build, nurture and grow client relationships by successfully delivering high impact IT engagements and transformation</w:t>
      </w:r>
      <w:r w:rsidR="000F2ED0" w:rsidRPr="004F3BCE">
        <w:rPr>
          <w:rFonts w:cstheme="minorHAnsi"/>
        </w:rPr>
        <w:t xml:space="preserve"> outcomes in a global, multi-polar, multi-cultural environment.</w:t>
      </w:r>
      <w:r w:rsidR="00397421" w:rsidRPr="004F3BCE">
        <w:rPr>
          <w:rFonts w:cstheme="minorHAnsi"/>
        </w:rPr>
        <w:t xml:space="preserve"> I have s</w:t>
      </w:r>
      <w:r w:rsidR="00397421" w:rsidRPr="00CF5C0F">
        <w:rPr>
          <w:rFonts w:cstheme="minorHAnsi"/>
          <w:shd w:val="clear" w:color="auto" w:fill="FFFFFF"/>
        </w:rPr>
        <w:t>trong record of accomplishment in delivering value to clients through business transformation, technology and digital strategy engagements.</w:t>
      </w:r>
    </w:p>
    <w:p w14:paraId="2508F4EC" w14:textId="0C000423" w:rsidR="00DE4584" w:rsidRPr="000E1229" w:rsidRDefault="0003109C" w:rsidP="00F57407">
      <w:pPr>
        <w:rPr>
          <w:rFonts w:cstheme="minorHAnsi"/>
        </w:rPr>
      </w:pPr>
      <w:r w:rsidRPr="00756821">
        <w:rPr>
          <w:rFonts w:cstheme="minorHAnsi"/>
        </w:rPr>
        <w:t xml:space="preserve">I </w:t>
      </w:r>
      <w:r w:rsidR="00F57407" w:rsidRPr="00756821">
        <w:rPr>
          <w:rFonts w:cstheme="minorHAnsi"/>
        </w:rPr>
        <w:t xml:space="preserve">have known </w:t>
      </w:r>
      <w:r w:rsidR="00BF615E">
        <w:rPr>
          <w:rFonts w:cstheme="minorHAnsi"/>
        </w:rPr>
        <w:t>GRVPrasad</w:t>
      </w:r>
      <w:r w:rsidR="00076C5A">
        <w:rPr>
          <w:rFonts w:cstheme="minorHAnsi"/>
        </w:rPr>
        <w:t xml:space="preserve"> </w:t>
      </w:r>
      <w:r w:rsidR="00F57407" w:rsidRPr="00756821">
        <w:rPr>
          <w:rFonts w:cstheme="minorHAnsi"/>
        </w:rPr>
        <w:t xml:space="preserve">since </w:t>
      </w:r>
      <w:r w:rsidR="00076C5A">
        <w:rPr>
          <w:rFonts w:cstheme="minorHAnsi"/>
        </w:rPr>
        <w:t>April</w:t>
      </w:r>
      <w:r w:rsidR="00F57407" w:rsidRPr="00756821">
        <w:rPr>
          <w:rFonts w:cstheme="minorHAnsi"/>
        </w:rPr>
        <w:t xml:space="preserve"> </w:t>
      </w:r>
      <w:r w:rsidR="00F57407" w:rsidRPr="00463DEF">
        <w:rPr>
          <w:rFonts w:cstheme="minorHAnsi"/>
        </w:rPr>
        <w:t>20</w:t>
      </w:r>
      <w:r w:rsidR="00F57407" w:rsidRPr="004F3BCE">
        <w:rPr>
          <w:rFonts w:cstheme="minorHAnsi"/>
        </w:rPr>
        <w:t>1</w:t>
      </w:r>
      <w:r w:rsidR="008D42C3">
        <w:rPr>
          <w:rFonts w:cstheme="minorHAnsi"/>
        </w:rPr>
        <w:t>4</w:t>
      </w:r>
      <w:r w:rsidR="00F57407" w:rsidRPr="004F3BCE">
        <w:rPr>
          <w:rFonts w:cstheme="minorHAnsi"/>
        </w:rPr>
        <w:t xml:space="preserve"> in the capacity of </w:t>
      </w:r>
      <w:r w:rsidR="003402C1">
        <w:rPr>
          <w:rFonts w:cstheme="minorHAnsi"/>
        </w:rPr>
        <w:t>Delivery Manager</w:t>
      </w:r>
      <w:r w:rsidR="00F57407" w:rsidRPr="004F3BCE">
        <w:rPr>
          <w:rFonts w:cstheme="minorHAnsi"/>
        </w:rPr>
        <w:t xml:space="preserve"> at </w:t>
      </w:r>
      <w:r w:rsidR="00BF2008">
        <w:rPr>
          <w:rFonts w:cstheme="minorHAnsi"/>
          <w:b/>
        </w:rPr>
        <w:t xml:space="preserve">Tata Consultancy </w:t>
      </w:r>
      <w:r w:rsidR="00BF2008">
        <w:rPr>
          <w:rFonts w:cstheme="minorHAnsi"/>
          <w:b/>
        </w:rPr>
        <w:t>Services</w:t>
      </w:r>
      <w:r w:rsidR="00BF2008">
        <w:rPr>
          <w:rFonts w:cstheme="minorHAnsi"/>
        </w:rPr>
        <w:t xml:space="preserve"> </w:t>
      </w:r>
      <w:r w:rsidR="00BF2008" w:rsidRPr="004F3BCE">
        <w:rPr>
          <w:rFonts w:cstheme="minorHAnsi"/>
        </w:rPr>
        <w:t>performing</w:t>
      </w:r>
      <w:r w:rsidR="00F57407" w:rsidRPr="004F3BCE">
        <w:rPr>
          <w:rFonts w:cstheme="minorHAnsi"/>
        </w:rPr>
        <w:t xml:space="preserve"> a role </w:t>
      </w:r>
      <w:r w:rsidR="00BF615E" w:rsidRPr="004F3BCE">
        <w:rPr>
          <w:rFonts w:cstheme="minorHAnsi"/>
        </w:rPr>
        <w:t>of DevOps</w:t>
      </w:r>
      <w:r w:rsidR="0094773A">
        <w:rPr>
          <w:rFonts w:cstheme="minorHAnsi"/>
        </w:rPr>
        <w:t xml:space="preserve"> Engineer/Lead DevOps Engineer</w:t>
      </w:r>
      <w:r w:rsidR="00F57407" w:rsidRPr="004F3BCE">
        <w:rPr>
          <w:rFonts w:cstheme="minorHAnsi"/>
        </w:rPr>
        <w:t xml:space="preserve"> specialising in </w:t>
      </w:r>
      <w:r w:rsidR="00E27F2D">
        <w:rPr>
          <w:rFonts w:cstheme="minorHAnsi"/>
        </w:rPr>
        <w:t>d</w:t>
      </w:r>
      <w:r w:rsidR="00F57407" w:rsidRPr="004F3BCE">
        <w:rPr>
          <w:rFonts w:cstheme="minorHAnsi"/>
        </w:rPr>
        <w:t xml:space="preserve">igitization of organisations through Design Thinking led process optimisation leveraging </w:t>
      </w:r>
      <w:r w:rsidR="002242F0">
        <w:rPr>
          <w:rFonts w:cstheme="minorHAnsi"/>
        </w:rPr>
        <w:t>a</w:t>
      </w:r>
      <w:r w:rsidR="00F57407" w:rsidRPr="004F3BCE">
        <w:rPr>
          <w:rFonts w:cstheme="minorHAnsi"/>
        </w:rPr>
        <w:t xml:space="preserve">dvanced and </w:t>
      </w:r>
      <w:r w:rsidR="002242F0">
        <w:rPr>
          <w:rFonts w:cstheme="minorHAnsi"/>
        </w:rPr>
        <w:t>e</w:t>
      </w:r>
      <w:r w:rsidR="00F57407" w:rsidRPr="004F3BCE">
        <w:rPr>
          <w:rFonts w:cstheme="minorHAnsi"/>
        </w:rPr>
        <w:t xml:space="preserve">merging </w:t>
      </w:r>
      <w:r w:rsidR="002242F0">
        <w:rPr>
          <w:rFonts w:cstheme="minorHAnsi"/>
        </w:rPr>
        <w:t>t</w:t>
      </w:r>
      <w:r w:rsidR="00F57407" w:rsidRPr="004F3BCE">
        <w:rPr>
          <w:rFonts w:cstheme="minorHAnsi"/>
        </w:rPr>
        <w:t xml:space="preserve">echnologies. </w:t>
      </w:r>
      <w:r w:rsidR="00820F1B" w:rsidRPr="004F3BCE">
        <w:rPr>
          <w:rFonts w:cstheme="minorHAnsi"/>
        </w:rPr>
        <w:t xml:space="preserve">In this role, </w:t>
      </w:r>
      <w:r w:rsidR="00BF615E">
        <w:rPr>
          <w:rFonts w:cstheme="minorHAnsi"/>
        </w:rPr>
        <w:t xml:space="preserve">GRVPrasad </w:t>
      </w:r>
      <w:r w:rsidR="00820F1B" w:rsidRPr="004F3BCE">
        <w:rPr>
          <w:rFonts w:cstheme="minorHAnsi"/>
        </w:rPr>
        <w:t xml:space="preserve">owns end to </w:t>
      </w:r>
      <w:r w:rsidR="00820F1B" w:rsidRPr="000E1229">
        <w:rPr>
          <w:rFonts w:cstheme="minorHAnsi"/>
        </w:rPr>
        <w:t xml:space="preserve">end </w:t>
      </w:r>
      <w:r w:rsidR="00624BF2">
        <w:rPr>
          <w:rFonts w:cstheme="minorHAnsi"/>
        </w:rPr>
        <w:t>solution sales</w:t>
      </w:r>
      <w:r w:rsidR="00137198">
        <w:rPr>
          <w:rFonts w:cstheme="minorHAnsi"/>
        </w:rPr>
        <w:t xml:space="preserve"> for lean digital transformation programs that includes digital technologies like RPA, Conversational AI, Machine Learning and Cloud. </w:t>
      </w:r>
      <w:r w:rsidR="00DE4584" w:rsidRPr="00336405">
        <w:rPr>
          <w:rFonts w:cstheme="minorHAnsi"/>
          <w:b/>
        </w:rPr>
        <w:t>He</w:t>
      </w:r>
      <w:r w:rsidR="00DE4584" w:rsidRPr="000E1229">
        <w:rPr>
          <w:rFonts w:cstheme="minorHAnsi"/>
        </w:rPr>
        <w:t xml:space="preserve"> </w:t>
      </w:r>
      <w:r w:rsidR="00DE4584" w:rsidRPr="00336405">
        <w:rPr>
          <w:rFonts w:cstheme="minorHAnsi"/>
          <w:b/>
        </w:rPr>
        <w:t>le</w:t>
      </w:r>
      <w:r w:rsidR="00820F1B" w:rsidRPr="00336405">
        <w:rPr>
          <w:rFonts w:cstheme="minorHAnsi"/>
          <w:b/>
        </w:rPr>
        <w:t>a</w:t>
      </w:r>
      <w:r w:rsidR="00DE4584" w:rsidRPr="00336405">
        <w:rPr>
          <w:rFonts w:cstheme="minorHAnsi"/>
          <w:b/>
        </w:rPr>
        <w:t>d</w:t>
      </w:r>
      <w:r w:rsidR="00820F1B" w:rsidRPr="00336405">
        <w:rPr>
          <w:rFonts w:cstheme="minorHAnsi"/>
          <w:b/>
        </w:rPr>
        <w:t>s</w:t>
      </w:r>
      <w:r w:rsidR="00DE4584" w:rsidRPr="00336405">
        <w:rPr>
          <w:rFonts w:cstheme="minorHAnsi"/>
          <w:b/>
        </w:rPr>
        <w:t xml:space="preserve"> digital growth and technology services for European clients </w:t>
      </w:r>
      <w:r w:rsidR="00820F1B" w:rsidRPr="00336405">
        <w:rPr>
          <w:rFonts w:cstheme="minorHAnsi"/>
          <w:b/>
        </w:rPr>
        <w:t>of $</w:t>
      </w:r>
      <w:r w:rsidR="00BF615E">
        <w:rPr>
          <w:rFonts w:cstheme="minorHAnsi"/>
          <w:b/>
        </w:rPr>
        <w:t>25</w:t>
      </w:r>
      <w:r w:rsidR="00820F1B" w:rsidRPr="00336405">
        <w:rPr>
          <w:rFonts w:cstheme="minorHAnsi"/>
          <w:b/>
        </w:rPr>
        <w:t xml:space="preserve">M USD </w:t>
      </w:r>
      <w:r w:rsidR="00DE4584" w:rsidRPr="00336405">
        <w:rPr>
          <w:rFonts w:cstheme="minorHAnsi"/>
          <w:b/>
        </w:rPr>
        <w:t>where he successfully sustained a robust annual growth year-on-year</w:t>
      </w:r>
      <w:r w:rsidR="00DE4584" w:rsidRPr="000E1229">
        <w:rPr>
          <w:rFonts w:cstheme="minorHAnsi"/>
        </w:rPr>
        <w:t>.</w:t>
      </w:r>
      <w:r w:rsidR="00397421" w:rsidRPr="000E1229">
        <w:rPr>
          <w:rFonts w:cstheme="minorHAnsi"/>
        </w:rPr>
        <w:t xml:space="preserve"> </w:t>
      </w:r>
    </w:p>
    <w:p w14:paraId="63A8BB81" w14:textId="067C0BF7" w:rsidR="00DE4584" w:rsidRPr="000E1229" w:rsidRDefault="00BF615E" w:rsidP="00DE4584">
      <w:pPr>
        <w:rPr>
          <w:rFonts w:cstheme="minorHAnsi"/>
        </w:rPr>
      </w:pPr>
      <w:r>
        <w:rPr>
          <w:rFonts w:cstheme="minorHAnsi"/>
        </w:rPr>
        <w:t xml:space="preserve">GRVPrasad </w:t>
      </w:r>
      <w:r w:rsidR="000F2ED0" w:rsidRPr="000E1229">
        <w:rPr>
          <w:rFonts w:cstheme="minorHAnsi"/>
        </w:rPr>
        <w:t xml:space="preserve">is a value creation strategist focusing on </w:t>
      </w:r>
      <w:r w:rsidR="002972E0">
        <w:rPr>
          <w:rFonts w:cstheme="minorHAnsi"/>
        </w:rPr>
        <w:t>Fintech</w:t>
      </w:r>
      <w:r w:rsidR="000F2ED0" w:rsidRPr="000E1229">
        <w:rPr>
          <w:rFonts w:cstheme="minorHAnsi"/>
        </w:rPr>
        <w:t xml:space="preserve"> industry by aligning technology innovations with customer business outcomes to anticipate, shape, and lead major market digital t</w:t>
      </w:r>
      <w:r w:rsidR="002242F0">
        <w:rPr>
          <w:rFonts w:cstheme="minorHAnsi"/>
        </w:rPr>
        <w:t>ransformation</w:t>
      </w:r>
      <w:r w:rsidR="00E65BB7">
        <w:rPr>
          <w:rFonts w:cstheme="minorHAnsi"/>
        </w:rPr>
        <w:t xml:space="preserve"> </w:t>
      </w:r>
      <w:r w:rsidR="00336405">
        <w:rPr>
          <w:rFonts w:cstheme="minorHAnsi"/>
        </w:rPr>
        <w:t xml:space="preserve">solution and </w:t>
      </w:r>
      <w:r w:rsidR="00E65BB7">
        <w:rPr>
          <w:rFonts w:cstheme="minorHAnsi"/>
        </w:rPr>
        <w:t xml:space="preserve">sales through </w:t>
      </w:r>
      <w:r w:rsidR="000F2ED0" w:rsidRPr="000E1229">
        <w:rPr>
          <w:rFonts w:cstheme="minorHAnsi"/>
        </w:rPr>
        <w:t>Robotics Automation and Artificial Intelligence</w:t>
      </w:r>
      <w:r w:rsidR="00852FD6" w:rsidRPr="000E1229">
        <w:rPr>
          <w:rFonts w:cstheme="minorHAnsi"/>
        </w:rPr>
        <w:t xml:space="preserve">. </w:t>
      </w:r>
      <w:r w:rsidR="00F21295">
        <w:rPr>
          <w:rFonts w:cstheme="minorHAnsi"/>
        </w:rPr>
        <w:t xml:space="preserve">He </w:t>
      </w:r>
      <w:r w:rsidR="00F21295" w:rsidRPr="00F21295">
        <w:rPr>
          <w:rFonts w:cstheme="minorHAnsi"/>
        </w:rPr>
        <w:t xml:space="preserve">stands out from other </w:t>
      </w:r>
      <w:r w:rsidR="00F21295">
        <w:rPr>
          <w:rFonts w:cstheme="minorHAnsi"/>
        </w:rPr>
        <w:t xml:space="preserve">leaders </w:t>
      </w:r>
      <w:r w:rsidR="00F21295" w:rsidRPr="00F21295">
        <w:rPr>
          <w:rFonts w:cstheme="minorHAnsi"/>
        </w:rPr>
        <w:t xml:space="preserve">that </w:t>
      </w:r>
      <w:r w:rsidR="00F21295">
        <w:rPr>
          <w:rFonts w:cstheme="minorHAnsi"/>
        </w:rPr>
        <w:t xml:space="preserve">I </w:t>
      </w:r>
      <w:r w:rsidR="00F21295" w:rsidRPr="00F21295">
        <w:rPr>
          <w:rFonts w:cstheme="minorHAnsi"/>
        </w:rPr>
        <w:t>have worked with in his ability to apply very deep technical skills in a leadership context</w:t>
      </w:r>
      <w:r w:rsidR="00F21295">
        <w:rPr>
          <w:rFonts w:cstheme="minorHAnsi"/>
        </w:rPr>
        <w:t>.</w:t>
      </w:r>
      <w:r w:rsidR="00F21295" w:rsidRPr="00F21295">
        <w:rPr>
          <w:rFonts w:cstheme="minorHAnsi"/>
        </w:rPr>
        <w:t xml:space="preserve"> </w:t>
      </w:r>
      <w:r w:rsidR="00DE4584" w:rsidRPr="000E1229">
        <w:rPr>
          <w:rFonts w:cstheme="minorHAnsi"/>
        </w:rPr>
        <w:t xml:space="preserve">His </w:t>
      </w:r>
      <w:r w:rsidR="00036280">
        <w:rPr>
          <w:rFonts w:cstheme="minorHAnsi"/>
        </w:rPr>
        <w:t xml:space="preserve">rare and niche </w:t>
      </w:r>
      <w:r w:rsidR="002242F0">
        <w:rPr>
          <w:rFonts w:cstheme="minorHAnsi"/>
        </w:rPr>
        <w:t xml:space="preserve">solutions </w:t>
      </w:r>
      <w:r w:rsidR="00DE4584" w:rsidRPr="000E1229">
        <w:rPr>
          <w:rFonts w:cstheme="minorHAnsi"/>
        </w:rPr>
        <w:t xml:space="preserve">experience includes Digital Strategy, Service Design and Implementation of </w:t>
      </w:r>
      <w:r w:rsidR="00F57407" w:rsidRPr="000E1229">
        <w:rPr>
          <w:rFonts w:cstheme="minorHAnsi"/>
        </w:rPr>
        <w:t xml:space="preserve">Financial </w:t>
      </w:r>
      <w:r w:rsidR="00DE4584" w:rsidRPr="000E1229">
        <w:rPr>
          <w:rFonts w:cstheme="minorHAnsi"/>
        </w:rPr>
        <w:t>applications, advising on building composite applications with BPM and SOA infrastructure and Operations design.</w:t>
      </w:r>
      <w:r w:rsidR="00F21295">
        <w:rPr>
          <w:rFonts w:cstheme="minorHAnsi"/>
        </w:rPr>
        <w:t xml:space="preserve"> </w:t>
      </w:r>
      <w:r w:rsidR="00F21295" w:rsidRPr="00F21295">
        <w:rPr>
          <w:rFonts w:cstheme="minorHAnsi"/>
        </w:rPr>
        <w:t>This combination of technical skills, vision, and management execution ability is exceptional.</w:t>
      </w:r>
    </w:p>
    <w:p w14:paraId="270EE98E" w14:textId="70D7FEFD" w:rsidR="00820F1B" w:rsidRPr="000E1229" w:rsidRDefault="00BF615E" w:rsidP="00DE4584">
      <w:pPr>
        <w:rPr>
          <w:rFonts w:cstheme="minorHAnsi"/>
        </w:rPr>
      </w:pPr>
      <w:r>
        <w:rPr>
          <w:rFonts w:cstheme="minorHAnsi"/>
        </w:rPr>
        <w:t xml:space="preserve">GRVPrasad </w:t>
      </w:r>
      <w:r w:rsidR="00820F1B" w:rsidRPr="000E1229">
        <w:rPr>
          <w:rFonts w:cstheme="minorHAnsi"/>
        </w:rPr>
        <w:t xml:space="preserve">has designed and setup a digital IT ecosystem </w:t>
      </w:r>
      <w:r w:rsidR="002242F0">
        <w:rPr>
          <w:rFonts w:cstheme="minorHAnsi"/>
        </w:rPr>
        <w:t xml:space="preserve">that includes </w:t>
      </w:r>
      <w:r w:rsidR="00820F1B" w:rsidRPr="000E1229">
        <w:rPr>
          <w:rFonts w:cstheme="minorHAnsi"/>
        </w:rPr>
        <w:t xml:space="preserve">integration of </w:t>
      </w:r>
      <w:r w:rsidR="00E454B2">
        <w:rPr>
          <w:rFonts w:cstheme="minorHAnsi"/>
        </w:rPr>
        <w:t>Multiple Clouds</w:t>
      </w:r>
      <w:r w:rsidR="00820F1B" w:rsidRPr="000E1229">
        <w:rPr>
          <w:rFonts w:cstheme="minorHAnsi"/>
        </w:rPr>
        <w:t xml:space="preserve">, Self-healing platform (zero-touch resolution), an </w:t>
      </w:r>
      <w:r w:rsidR="00CB0F0D">
        <w:rPr>
          <w:rFonts w:cstheme="minorHAnsi"/>
        </w:rPr>
        <w:t>Advance</w:t>
      </w:r>
      <w:r w:rsidR="002972E0">
        <w:rPr>
          <w:rFonts w:cstheme="minorHAnsi"/>
        </w:rPr>
        <w:t xml:space="preserve"> </w:t>
      </w:r>
      <w:r w:rsidR="00820F1B" w:rsidRPr="000E1229">
        <w:rPr>
          <w:rFonts w:cstheme="minorHAnsi"/>
        </w:rPr>
        <w:t xml:space="preserve">tool as a system of engagement, Advance analytics </w:t>
      </w:r>
      <w:r w:rsidR="002242F0">
        <w:rPr>
          <w:rFonts w:cstheme="minorHAnsi"/>
        </w:rPr>
        <w:t xml:space="preserve">that </w:t>
      </w:r>
      <w:r w:rsidR="00820F1B" w:rsidRPr="000E1229">
        <w:rPr>
          <w:rFonts w:cstheme="minorHAnsi"/>
        </w:rPr>
        <w:t xml:space="preserve">enables end to end ownership with a world-class customer experience. This indeed is considered as </w:t>
      </w:r>
      <w:r w:rsidR="005259EC" w:rsidRPr="005259EC">
        <w:rPr>
          <w:rFonts w:cstheme="minorHAnsi"/>
          <w:bCs/>
        </w:rPr>
        <w:t xml:space="preserve">Tata Consultancy </w:t>
      </w:r>
      <w:r w:rsidR="005259EC" w:rsidRPr="005259EC">
        <w:rPr>
          <w:rFonts w:cstheme="minorHAnsi"/>
          <w:bCs/>
        </w:rPr>
        <w:t>Service’s</w:t>
      </w:r>
      <w:r w:rsidR="00820F1B" w:rsidRPr="000E1229">
        <w:rPr>
          <w:rFonts w:cstheme="minorHAnsi"/>
        </w:rPr>
        <w:t xml:space="preserve"> unique selling preposition for </w:t>
      </w:r>
      <w:r w:rsidR="00476EA6">
        <w:rPr>
          <w:rFonts w:cstheme="minorHAnsi"/>
        </w:rPr>
        <w:t>customers</w:t>
      </w:r>
      <w:r w:rsidR="00820F1B" w:rsidRPr="000E1229">
        <w:rPr>
          <w:rFonts w:cstheme="minorHAnsi"/>
        </w:rPr>
        <w:t xml:space="preserve">.  </w:t>
      </w:r>
      <w:r w:rsidR="00931241">
        <w:rPr>
          <w:rFonts w:cstheme="minorHAnsi"/>
        </w:rPr>
        <w:t xml:space="preserve">GRVPrasad </w:t>
      </w:r>
      <w:r w:rsidR="00820F1B" w:rsidRPr="000E1229">
        <w:rPr>
          <w:rFonts w:cstheme="minorHAnsi"/>
        </w:rPr>
        <w:t xml:space="preserve">took a step further by building a </w:t>
      </w:r>
      <w:r w:rsidR="001B2935">
        <w:rPr>
          <w:rFonts w:cstheme="minorHAnsi"/>
        </w:rPr>
        <w:t>Machine Learning</w:t>
      </w:r>
      <w:r w:rsidR="00820F1B" w:rsidRPr="000E1229">
        <w:rPr>
          <w:rFonts w:cstheme="minorHAnsi"/>
        </w:rPr>
        <w:t xml:space="preserve"> solution</w:t>
      </w:r>
      <w:r w:rsidR="00A63180" w:rsidRPr="000E1229">
        <w:rPr>
          <w:rFonts w:cstheme="minorHAnsi"/>
        </w:rPr>
        <w:t>,</w:t>
      </w:r>
      <w:r w:rsidR="00820F1B" w:rsidRPr="000E1229">
        <w:rPr>
          <w:rFonts w:cstheme="minorHAnsi"/>
        </w:rPr>
        <w:t xml:space="preserve"> </w:t>
      </w:r>
      <w:r w:rsidR="00A63180" w:rsidRPr="000E1229">
        <w:rPr>
          <w:rFonts w:cstheme="minorHAnsi"/>
        </w:rPr>
        <w:t xml:space="preserve">leveraging the Digital eco-system, </w:t>
      </w:r>
      <w:r w:rsidR="00820F1B" w:rsidRPr="000E1229">
        <w:rPr>
          <w:rFonts w:cstheme="minorHAnsi"/>
        </w:rPr>
        <w:t xml:space="preserve">for a chain </w:t>
      </w:r>
      <w:r w:rsidR="00A63180" w:rsidRPr="000E1229">
        <w:rPr>
          <w:rFonts w:cstheme="minorHAnsi"/>
        </w:rPr>
        <w:t xml:space="preserve">of </w:t>
      </w:r>
      <w:r w:rsidR="00820F1B" w:rsidRPr="000E1229">
        <w:rPr>
          <w:rFonts w:cstheme="minorHAnsi"/>
        </w:rPr>
        <w:t>16500</w:t>
      </w:r>
      <w:r w:rsidR="00A63180" w:rsidRPr="000E1229">
        <w:rPr>
          <w:rFonts w:cstheme="minorHAnsi"/>
        </w:rPr>
        <w:t xml:space="preserve">+ variety </w:t>
      </w:r>
      <w:r w:rsidR="00820F1B" w:rsidRPr="000E1229">
        <w:rPr>
          <w:rFonts w:cstheme="minorHAnsi"/>
        </w:rPr>
        <w:t>stores</w:t>
      </w:r>
      <w:r w:rsidR="00A63180" w:rsidRPr="000E1229">
        <w:rPr>
          <w:rFonts w:cstheme="minorHAnsi"/>
        </w:rPr>
        <w:t xml:space="preserve"> and was instrumental in selling first ever </w:t>
      </w:r>
      <w:r w:rsidR="001B2935">
        <w:rPr>
          <w:rFonts w:cstheme="minorHAnsi"/>
        </w:rPr>
        <w:t>Machine Learning</w:t>
      </w:r>
      <w:r w:rsidR="00A63180" w:rsidRPr="000E1229">
        <w:rPr>
          <w:rFonts w:cstheme="minorHAnsi"/>
        </w:rPr>
        <w:t xml:space="preserve"> solution for </w:t>
      </w:r>
      <w:r w:rsidR="001B2935">
        <w:rPr>
          <w:rFonts w:cstheme="minorHAnsi"/>
        </w:rPr>
        <w:t>Aviva</w:t>
      </w:r>
      <w:r w:rsidR="00A63180" w:rsidRPr="000E1229">
        <w:rPr>
          <w:rFonts w:cstheme="minorHAnsi"/>
        </w:rPr>
        <w:t>. He led the overall solution and commercial modelling of the solution and creating a compelling preposition for the customer</w:t>
      </w:r>
      <w:r w:rsidR="00624BF2">
        <w:rPr>
          <w:rFonts w:cstheme="minorHAnsi"/>
        </w:rPr>
        <w:t xml:space="preserve"> buy the product</w:t>
      </w:r>
      <w:r w:rsidR="00A63180" w:rsidRPr="000E1229">
        <w:rPr>
          <w:rFonts w:cstheme="minorHAnsi"/>
        </w:rPr>
        <w:t xml:space="preserve">. The first </w:t>
      </w:r>
      <w:r w:rsidR="000F7039">
        <w:rPr>
          <w:rFonts w:cstheme="minorHAnsi"/>
        </w:rPr>
        <w:t>project</w:t>
      </w:r>
      <w:r w:rsidR="00A63180" w:rsidRPr="000E1229">
        <w:rPr>
          <w:rFonts w:cstheme="minorHAnsi"/>
        </w:rPr>
        <w:t xml:space="preserve"> win of $</w:t>
      </w:r>
      <w:r w:rsidR="000F7039">
        <w:rPr>
          <w:rFonts w:cstheme="minorHAnsi"/>
        </w:rPr>
        <w:t>86</w:t>
      </w:r>
      <w:r w:rsidR="00A63180" w:rsidRPr="000E1229">
        <w:rPr>
          <w:rFonts w:cstheme="minorHAnsi"/>
        </w:rPr>
        <w:t>K USD has opened a huge market thus making this win a critical milestone for</w:t>
      </w:r>
      <w:r w:rsidR="001C4FFD">
        <w:rPr>
          <w:rFonts w:cstheme="minorHAnsi"/>
        </w:rPr>
        <w:t xml:space="preserve"> </w:t>
      </w:r>
      <w:r w:rsidR="001C4FFD" w:rsidRPr="005259EC">
        <w:rPr>
          <w:rFonts w:cstheme="minorHAnsi"/>
          <w:bCs/>
        </w:rPr>
        <w:t>Tata Consultancy Service</w:t>
      </w:r>
      <w:r w:rsidR="00A63180" w:rsidRPr="000E1229">
        <w:rPr>
          <w:rFonts w:cstheme="minorHAnsi"/>
        </w:rPr>
        <w:t xml:space="preserve">. </w:t>
      </w:r>
    </w:p>
    <w:p w14:paraId="670E778C" w14:textId="5001465F" w:rsidR="00A63180" w:rsidRPr="000E1229" w:rsidRDefault="004F3BCE" w:rsidP="00DE4584">
      <w:pPr>
        <w:rPr>
          <w:rFonts w:cstheme="minorHAnsi"/>
        </w:rPr>
      </w:pPr>
      <w:r>
        <w:rPr>
          <w:rFonts w:cstheme="minorHAnsi"/>
        </w:rPr>
        <w:t xml:space="preserve">In the other engagement, </w:t>
      </w:r>
      <w:r w:rsidR="009B587B">
        <w:rPr>
          <w:rFonts w:cstheme="minorHAnsi"/>
        </w:rPr>
        <w:t xml:space="preserve">GRVPrasad </w:t>
      </w:r>
      <w:r w:rsidR="00A63180" w:rsidRPr="004F3BCE">
        <w:rPr>
          <w:rFonts w:cstheme="minorHAnsi"/>
        </w:rPr>
        <w:t xml:space="preserve">worked with me to craft digital </w:t>
      </w:r>
      <w:r w:rsidR="004E4083" w:rsidRPr="004F3BCE">
        <w:rPr>
          <w:rFonts w:cstheme="minorHAnsi"/>
        </w:rPr>
        <w:t xml:space="preserve">based risk framework </w:t>
      </w:r>
      <w:r w:rsidR="00A63180" w:rsidRPr="004F3BCE">
        <w:rPr>
          <w:rFonts w:cstheme="minorHAnsi"/>
        </w:rPr>
        <w:t>for a British multinational financial services company (</w:t>
      </w:r>
      <w:r w:rsidR="004E4083" w:rsidRPr="004F3BCE">
        <w:rPr>
          <w:rFonts w:cstheme="minorHAnsi"/>
        </w:rPr>
        <w:t>£</w:t>
      </w:r>
      <w:r w:rsidR="00115620">
        <w:rPr>
          <w:rFonts w:cstheme="minorHAnsi"/>
        </w:rPr>
        <w:t>5</w:t>
      </w:r>
      <w:r w:rsidR="004E4083" w:rsidRPr="004F3BCE">
        <w:rPr>
          <w:rFonts w:cstheme="minorHAnsi"/>
        </w:rPr>
        <w:t xml:space="preserve">B GBP) </w:t>
      </w:r>
      <w:r w:rsidR="00A63180" w:rsidRPr="004F3BCE">
        <w:rPr>
          <w:rFonts w:cstheme="minorHAnsi"/>
        </w:rPr>
        <w:t xml:space="preserve">headquartered in </w:t>
      </w:r>
      <w:r w:rsidR="00115620">
        <w:rPr>
          <w:rFonts w:cstheme="minorHAnsi"/>
        </w:rPr>
        <w:t>Norwich</w:t>
      </w:r>
      <w:r w:rsidR="00A63180" w:rsidRPr="004F3BCE">
        <w:rPr>
          <w:rFonts w:cstheme="minorHAnsi"/>
        </w:rPr>
        <w:t>.</w:t>
      </w:r>
      <w:r w:rsidR="004E4083" w:rsidRPr="004F3BCE">
        <w:rPr>
          <w:rFonts w:cstheme="minorHAnsi"/>
        </w:rPr>
        <w:t xml:space="preserve"> During the program </w:t>
      </w:r>
      <w:r w:rsidR="00336405">
        <w:rPr>
          <w:rFonts w:cstheme="minorHAnsi"/>
        </w:rPr>
        <w:t xml:space="preserve">(revenue </w:t>
      </w:r>
      <w:r w:rsidR="006572F3">
        <w:rPr>
          <w:rFonts w:cstheme="minorHAnsi"/>
        </w:rPr>
        <w:t>$</w:t>
      </w:r>
      <w:r w:rsidR="00DF325B">
        <w:rPr>
          <w:rFonts w:cstheme="minorHAnsi"/>
        </w:rPr>
        <w:t>35</w:t>
      </w:r>
      <w:r w:rsidR="006572F3">
        <w:rPr>
          <w:rFonts w:cstheme="minorHAnsi"/>
        </w:rPr>
        <w:t xml:space="preserve">M </w:t>
      </w:r>
      <w:r w:rsidR="00B56BD4">
        <w:rPr>
          <w:rFonts w:cstheme="minorHAnsi"/>
        </w:rPr>
        <w:t>USD)</w:t>
      </w:r>
      <w:r w:rsidR="00B56BD4" w:rsidRPr="004F3BCE">
        <w:rPr>
          <w:rFonts w:cstheme="minorHAnsi"/>
        </w:rPr>
        <w:t xml:space="preserve"> he</w:t>
      </w:r>
      <w:r w:rsidR="004E4083" w:rsidRPr="004F3BCE">
        <w:rPr>
          <w:rFonts w:cstheme="minorHAnsi"/>
        </w:rPr>
        <w:t xml:space="preserve"> demonstrated exceptional </w:t>
      </w:r>
      <w:r w:rsidR="006572F3">
        <w:rPr>
          <w:rFonts w:cstheme="minorHAnsi"/>
        </w:rPr>
        <w:t xml:space="preserve">skills </w:t>
      </w:r>
      <w:r w:rsidR="004E4083" w:rsidRPr="000E1229">
        <w:rPr>
          <w:rFonts w:cstheme="minorHAnsi"/>
        </w:rPr>
        <w:t xml:space="preserve">by collaborating with client group resilience leadership and </w:t>
      </w:r>
      <w:r w:rsidR="001A44B9" w:rsidRPr="005259EC">
        <w:rPr>
          <w:rFonts w:cstheme="minorHAnsi"/>
          <w:bCs/>
        </w:rPr>
        <w:t>Tata Consultancy Service</w:t>
      </w:r>
      <w:r w:rsidR="002242F0">
        <w:rPr>
          <w:rFonts w:cstheme="minorHAnsi"/>
        </w:rPr>
        <w:t xml:space="preserve"> </w:t>
      </w:r>
      <w:r w:rsidR="004E4083" w:rsidRPr="000E1229">
        <w:rPr>
          <w:rFonts w:cstheme="minorHAnsi"/>
        </w:rPr>
        <w:t xml:space="preserve">teams to </w:t>
      </w:r>
      <w:r w:rsidR="000E1229">
        <w:rPr>
          <w:rFonts w:cstheme="minorHAnsi"/>
        </w:rPr>
        <w:t xml:space="preserve">build digital risk and resilience framework that would be adopted by the bank globally. </w:t>
      </w:r>
    </w:p>
    <w:p w14:paraId="42E3A1B7" w14:textId="4C2E8E47" w:rsidR="004E4083" w:rsidRPr="00CF5C0F" w:rsidRDefault="004E4083" w:rsidP="00DE4584">
      <w:pPr>
        <w:rPr>
          <w:rFonts w:cstheme="minorHAnsi"/>
          <w:color w:val="222222"/>
          <w:shd w:val="clear" w:color="auto" w:fill="FFFFFF"/>
        </w:rPr>
      </w:pPr>
      <w:r w:rsidRPr="000E1229">
        <w:rPr>
          <w:rFonts w:cstheme="minorHAnsi"/>
        </w:rPr>
        <w:lastRenderedPageBreak/>
        <w:t xml:space="preserve">The other mentionable program where </w:t>
      </w:r>
      <w:r w:rsidR="001A44B9">
        <w:rPr>
          <w:rFonts w:cstheme="minorHAnsi"/>
        </w:rPr>
        <w:t xml:space="preserve">GRVPrasad </w:t>
      </w:r>
      <w:r w:rsidRPr="000E1229">
        <w:rPr>
          <w:rFonts w:cstheme="minorHAnsi"/>
        </w:rPr>
        <w:t>led the e</w:t>
      </w:r>
      <w:r w:rsidR="002263C3">
        <w:rPr>
          <w:rFonts w:cstheme="minorHAnsi"/>
        </w:rPr>
        <w:t>n</w:t>
      </w:r>
      <w:r w:rsidRPr="000E1229">
        <w:rPr>
          <w:rFonts w:cstheme="minorHAnsi"/>
        </w:rPr>
        <w:t xml:space="preserve">d to end program from </w:t>
      </w:r>
      <w:r w:rsidR="002263C3">
        <w:rPr>
          <w:rFonts w:cstheme="minorHAnsi"/>
        </w:rPr>
        <w:t xml:space="preserve">solution </w:t>
      </w:r>
      <w:r w:rsidR="002242F0">
        <w:rPr>
          <w:rFonts w:cstheme="minorHAnsi"/>
        </w:rPr>
        <w:t xml:space="preserve">sales </w:t>
      </w:r>
      <w:r w:rsidRPr="000E1229">
        <w:rPr>
          <w:rFonts w:cstheme="minorHAnsi"/>
        </w:rPr>
        <w:t xml:space="preserve">to </w:t>
      </w:r>
      <w:r w:rsidR="002263C3">
        <w:rPr>
          <w:rFonts w:cstheme="minorHAnsi"/>
        </w:rPr>
        <w:t xml:space="preserve">delivery </w:t>
      </w:r>
      <w:r w:rsidRPr="000E1229">
        <w:rPr>
          <w:rFonts w:cstheme="minorHAnsi"/>
        </w:rPr>
        <w:t xml:space="preserve">was for a </w:t>
      </w:r>
      <w:r w:rsidRPr="002242F0">
        <w:rPr>
          <w:rFonts w:cstheme="minorHAnsi"/>
        </w:rPr>
        <w:t>British </w:t>
      </w:r>
      <w:hyperlink r:id="rId7" w:tooltip="Multinational corporation" w:history="1">
        <w:r w:rsidRPr="002242F0">
          <w:t>multinational</w:t>
        </w:r>
      </w:hyperlink>
      <w:r w:rsidRPr="002242F0">
        <w:rPr>
          <w:rFonts w:cstheme="minorHAnsi"/>
        </w:rPr>
        <w:t> retailer with turnover of £</w:t>
      </w:r>
      <w:r w:rsidR="00C24C4E">
        <w:rPr>
          <w:rFonts w:cstheme="minorHAnsi"/>
        </w:rPr>
        <w:t>65</w:t>
      </w:r>
      <w:r w:rsidRPr="002242F0">
        <w:rPr>
          <w:rFonts w:cstheme="minorHAnsi"/>
        </w:rPr>
        <w:t>B GBP in United Kingdom.</w:t>
      </w:r>
      <w:r w:rsidRPr="00CF5C0F">
        <w:rPr>
          <w:rFonts w:cstheme="minorHAnsi"/>
          <w:color w:val="222222"/>
          <w:shd w:val="clear" w:color="auto" w:fill="FFFFFF"/>
        </w:rPr>
        <w:t xml:space="preserve"> In this program</w:t>
      </w:r>
      <w:r w:rsidR="006572F3">
        <w:rPr>
          <w:rFonts w:cstheme="minorHAnsi"/>
          <w:color w:val="222222"/>
          <w:shd w:val="clear" w:color="auto" w:fill="FFFFFF"/>
        </w:rPr>
        <w:t xml:space="preserve"> (revenue $</w:t>
      </w:r>
      <w:r w:rsidR="00C24C4E">
        <w:rPr>
          <w:rFonts w:cstheme="minorHAnsi"/>
          <w:color w:val="222222"/>
          <w:shd w:val="clear" w:color="auto" w:fill="FFFFFF"/>
        </w:rPr>
        <w:t>15M</w:t>
      </w:r>
      <w:r w:rsidR="006572F3">
        <w:rPr>
          <w:rFonts w:cstheme="minorHAnsi"/>
          <w:color w:val="222222"/>
          <w:shd w:val="clear" w:color="auto" w:fill="FFFFFF"/>
        </w:rPr>
        <w:t xml:space="preserve"> USD)</w:t>
      </w:r>
      <w:r w:rsidRPr="00CF5C0F">
        <w:rPr>
          <w:rFonts w:cstheme="minorHAnsi"/>
          <w:color w:val="222222"/>
          <w:shd w:val="clear" w:color="auto" w:fill="FFFFFF"/>
        </w:rPr>
        <w:t xml:space="preserve">, </w:t>
      </w:r>
      <w:r w:rsidR="00C24C4E">
        <w:rPr>
          <w:rFonts w:cstheme="minorHAnsi"/>
        </w:rPr>
        <w:t xml:space="preserve">GRVPrasad </w:t>
      </w:r>
      <w:r w:rsidRPr="00CF5C0F">
        <w:rPr>
          <w:rFonts w:cstheme="minorHAnsi"/>
          <w:color w:val="222222"/>
          <w:shd w:val="clear" w:color="auto" w:fill="FFFFFF"/>
        </w:rPr>
        <w:t xml:space="preserve">spearheaded the solution </w:t>
      </w:r>
      <w:r w:rsidR="002242F0">
        <w:rPr>
          <w:rFonts w:cstheme="minorHAnsi"/>
          <w:color w:val="222222"/>
          <w:shd w:val="clear" w:color="auto" w:fill="FFFFFF"/>
        </w:rPr>
        <w:t xml:space="preserve">sales </w:t>
      </w:r>
      <w:r w:rsidR="000E1229">
        <w:rPr>
          <w:rFonts w:cstheme="minorHAnsi"/>
          <w:color w:val="222222"/>
          <w:shd w:val="clear" w:color="auto" w:fill="FFFFFF"/>
        </w:rPr>
        <w:t xml:space="preserve">and delivery </w:t>
      </w:r>
      <w:r w:rsidRPr="00CF5C0F">
        <w:rPr>
          <w:rFonts w:cstheme="minorHAnsi"/>
          <w:color w:val="222222"/>
          <w:shd w:val="clear" w:color="auto" w:fill="FFFFFF"/>
        </w:rPr>
        <w:t xml:space="preserve">around </w:t>
      </w:r>
      <w:r w:rsidR="002242F0">
        <w:rPr>
          <w:rFonts w:cstheme="minorHAnsi"/>
          <w:color w:val="222222"/>
          <w:shd w:val="clear" w:color="auto" w:fill="FFFFFF"/>
        </w:rPr>
        <w:t>m</w:t>
      </w:r>
      <w:r w:rsidRPr="00CF5C0F">
        <w:rPr>
          <w:rFonts w:cstheme="minorHAnsi"/>
          <w:color w:val="222222"/>
          <w:shd w:val="clear" w:color="auto" w:fill="FFFFFF"/>
        </w:rPr>
        <w:t xml:space="preserve">igration </w:t>
      </w:r>
      <w:r w:rsidR="002242F0">
        <w:rPr>
          <w:rFonts w:cstheme="minorHAnsi"/>
          <w:color w:val="222222"/>
          <w:shd w:val="clear" w:color="auto" w:fill="FFFFFF"/>
        </w:rPr>
        <w:t>s</w:t>
      </w:r>
      <w:r w:rsidRPr="00CF5C0F">
        <w:rPr>
          <w:rFonts w:cstheme="minorHAnsi"/>
          <w:color w:val="222222"/>
          <w:shd w:val="clear" w:color="auto" w:fill="FFFFFF"/>
        </w:rPr>
        <w:t xml:space="preserve">upport and </w:t>
      </w:r>
      <w:r w:rsidR="002242F0">
        <w:rPr>
          <w:rFonts w:cstheme="minorHAnsi"/>
          <w:color w:val="222222"/>
          <w:shd w:val="clear" w:color="auto" w:fill="FFFFFF"/>
        </w:rPr>
        <w:t>d</w:t>
      </w:r>
      <w:r w:rsidRPr="00CF5C0F">
        <w:rPr>
          <w:rFonts w:cstheme="minorHAnsi"/>
          <w:color w:val="222222"/>
          <w:shd w:val="clear" w:color="auto" w:fill="FFFFFF"/>
        </w:rPr>
        <w:t xml:space="preserve">efined </w:t>
      </w:r>
      <w:r w:rsidR="000E1229">
        <w:rPr>
          <w:rFonts w:cstheme="minorHAnsi"/>
          <w:color w:val="222222"/>
          <w:shd w:val="clear" w:color="auto" w:fill="FFFFFF"/>
        </w:rPr>
        <w:t>f</w:t>
      </w:r>
      <w:r w:rsidRPr="00CF5C0F">
        <w:rPr>
          <w:rFonts w:cstheme="minorHAnsi"/>
          <w:color w:val="222222"/>
          <w:shd w:val="clear" w:color="auto" w:fill="FFFFFF"/>
        </w:rPr>
        <w:t xml:space="preserve">inance enduring </w:t>
      </w:r>
      <w:r w:rsidR="002242F0">
        <w:rPr>
          <w:rFonts w:cstheme="minorHAnsi"/>
          <w:color w:val="222222"/>
          <w:shd w:val="clear" w:color="auto" w:fill="FFFFFF"/>
        </w:rPr>
        <w:t>m</w:t>
      </w:r>
      <w:r w:rsidRPr="00CF5C0F">
        <w:rPr>
          <w:rFonts w:cstheme="minorHAnsi"/>
          <w:color w:val="222222"/>
          <w:shd w:val="clear" w:color="auto" w:fill="FFFFFF"/>
        </w:rPr>
        <w:t xml:space="preserve">odel that leverages digital technologies like </w:t>
      </w:r>
      <w:r w:rsidR="00052126">
        <w:rPr>
          <w:rFonts w:cstheme="minorHAnsi"/>
          <w:color w:val="222222"/>
          <w:shd w:val="clear" w:color="auto" w:fill="FFFFFF"/>
        </w:rPr>
        <w:t>Cloud and Machine Learning</w:t>
      </w:r>
      <w:r w:rsidR="00AC5C00" w:rsidRPr="00CF5C0F">
        <w:rPr>
          <w:rFonts w:cstheme="minorHAnsi"/>
          <w:color w:val="222222"/>
          <w:shd w:val="clear" w:color="auto" w:fill="FFFFFF"/>
        </w:rPr>
        <w:t>, self</w:t>
      </w:r>
      <w:r w:rsidR="006572F3">
        <w:rPr>
          <w:rFonts w:cstheme="minorHAnsi"/>
          <w:color w:val="222222"/>
          <w:shd w:val="clear" w:color="auto" w:fill="FFFFFF"/>
        </w:rPr>
        <w:t>-</w:t>
      </w:r>
      <w:r w:rsidR="00AC5C00" w:rsidRPr="00CF5C0F">
        <w:rPr>
          <w:rFonts w:cstheme="minorHAnsi"/>
          <w:color w:val="222222"/>
          <w:shd w:val="clear" w:color="auto" w:fill="FFFFFF"/>
        </w:rPr>
        <w:t xml:space="preserve">learning, </w:t>
      </w:r>
      <w:r w:rsidR="00FB453B">
        <w:rPr>
          <w:rFonts w:cstheme="minorHAnsi"/>
          <w:color w:val="222222"/>
          <w:shd w:val="clear" w:color="auto" w:fill="FFFFFF"/>
        </w:rPr>
        <w:t>DevOps</w:t>
      </w:r>
      <w:r w:rsidR="00AC5C00" w:rsidRPr="00CF5C0F">
        <w:rPr>
          <w:rFonts w:cstheme="minorHAnsi"/>
          <w:color w:val="222222"/>
          <w:shd w:val="clear" w:color="auto" w:fill="FFFFFF"/>
        </w:rPr>
        <w:t xml:space="preserve"> solution for finance community at </w:t>
      </w:r>
      <w:r w:rsidR="000B1F01">
        <w:rPr>
          <w:rFonts w:cstheme="minorHAnsi"/>
          <w:color w:val="222222"/>
          <w:shd w:val="clear" w:color="auto" w:fill="FFFFFF"/>
        </w:rPr>
        <w:t>UK</w:t>
      </w:r>
      <w:r w:rsidR="00AC5C00" w:rsidRPr="00CF5C0F">
        <w:rPr>
          <w:rFonts w:cstheme="minorHAnsi"/>
          <w:color w:val="222222"/>
          <w:shd w:val="clear" w:color="auto" w:fill="FFFFFF"/>
        </w:rPr>
        <w:t xml:space="preserve">. The program has got appreciations from CEO, CFO and CIO for </w:t>
      </w:r>
      <w:r w:rsidR="000E1229">
        <w:rPr>
          <w:rFonts w:cstheme="minorHAnsi"/>
          <w:color w:val="222222"/>
          <w:shd w:val="clear" w:color="auto" w:fill="FFFFFF"/>
        </w:rPr>
        <w:t xml:space="preserve">leveraging advance technologies to build enduring model and for meticulous first time right execution. </w:t>
      </w:r>
    </w:p>
    <w:p w14:paraId="4901A998" w14:textId="4BC1C9FB" w:rsidR="00756821" w:rsidRPr="000E1229" w:rsidRDefault="00756821" w:rsidP="00DE4584">
      <w:pPr>
        <w:rPr>
          <w:rFonts w:cstheme="minorHAnsi"/>
        </w:rPr>
      </w:pPr>
      <w:r w:rsidRPr="00756821">
        <w:rPr>
          <w:rFonts w:cstheme="minorHAnsi"/>
        </w:rPr>
        <w:t xml:space="preserve">I have several examples where </w:t>
      </w:r>
      <w:r w:rsidR="00DC696F">
        <w:rPr>
          <w:rFonts w:cstheme="minorHAnsi"/>
        </w:rPr>
        <w:t>GRVPrasad</w:t>
      </w:r>
      <w:r w:rsidR="00DC696F" w:rsidRPr="00756821">
        <w:rPr>
          <w:rFonts w:cstheme="minorHAnsi"/>
        </w:rPr>
        <w:t>’ s</w:t>
      </w:r>
      <w:r w:rsidRPr="00756821">
        <w:rPr>
          <w:rFonts w:cstheme="minorHAnsi"/>
        </w:rPr>
        <w:t xml:space="preserve"> work is recognised as </w:t>
      </w:r>
      <w:r w:rsidR="00036280" w:rsidRPr="00756821">
        <w:rPr>
          <w:rFonts w:cstheme="minorHAnsi"/>
        </w:rPr>
        <w:t>an</w:t>
      </w:r>
      <w:r w:rsidRPr="00756821">
        <w:rPr>
          <w:rFonts w:cstheme="minorHAnsi"/>
        </w:rPr>
        <w:t xml:space="preserve"> </w:t>
      </w:r>
      <w:r w:rsidRPr="004F3BCE">
        <w:rPr>
          <w:rFonts w:cstheme="minorHAnsi"/>
        </w:rPr>
        <w:t xml:space="preserve">exceptional </w:t>
      </w:r>
      <w:r w:rsidR="002242F0">
        <w:rPr>
          <w:rFonts w:cstheme="minorHAnsi"/>
        </w:rPr>
        <w:t xml:space="preserve">solution sales </w:t>
      </w:r>
      <w:r w:rsidRPr="004F3BCE">
        <w:rPr>
          <w:rFonts w:cstheme="minorHAnsi"/>
        </w:rPr>
        <w:t xml:space="preserve">leader for leading digital enabled solutions and delivering </w:t>
      </w:r>
      <w:r w:rsidRPr="000E1229">
        <w:rPr>
          <w:rFonts w:cstheme="minorHAnsi"/>
        </w:rPr>
        <w:t xml:space="preserve">them to exceed client expectations. </w:t>
      </w:r>
    </w:p>
    <w:p w14:paraId="502D9BCF" w14:textId="2BFA1245" w:rsidR="00756821" w:rsidRPr="000E1229" w:rsidRDefault="00756821" w:rsidP="00DE4584">
      <w:pPr>
        <w:rPr>
          <w:rFonts w:cstheme="minorHAnsi"/>
        </w:rPr>
      </w:pPr>
      <w:r w:rsidRPr="000E1229">
        <w:rPr>
          <w:rFonts w:cstheme="minorHAnsi"/>
        </w:rPr>
        <w:t xml:space="preserve">Beyond his job duties, </w:t>
      </w:r>
      <w:r w:rsidR="00DC696F">
        <w:rPr>
          <w:rFonts w:cstheme="minorHAnsi"/>
        </w:rPr>
        <w:t xml:space="preserve">GRVPrasad </w:t>
      </w:r>
      <w:r w:rsidR="00AC5C00" w:rsidRPr="000E1229">
        <w:rPr>
          <w:rFonts w:cstheme="minorHAnsi"/>
        </w:rPr>
        <w:t xml:space="preserve">is invited to several leadership </w:t>
      </w:r>
      <w:r w:rsidR="002263C3">
        <w:rPr>
          <w:rFonts w:cstheme="minorHAnsi"/>
        </w:rPr>
        <w:t xml:space="preserve">meetings </w:t>
      </w:r>
      <w:r w:rsidR="00AC5C00" w:rsidRPr="000E1229">
        <w:rPr>
          <w:rFonts w:cstheme="minorHAnsi"/>
        </w:rPr>
        <w:t xml:space="preserve">to share learnings and success stories for the emerging technologies and how these technologies are leveraged for building robust solutions making a big difference to </w:t>
      </w:r>
      <w:r w:rsidR="00B56BD4" w:rsidRPr="005259EC">
        <w:rPr>
          <w:rFonts w:cstheme="minorHAnsi"/>
          <w:bCs/>
        </w:rPr>
        <w:t>Tata Consultancy Service</w:t>
      </w:r>
      <w:r w:rsidR="00AC5C00" w:rsidRPr="000E1229">
        <w:rPr>
          <w:rFonts w:cstheme="minorHAnsi"/>
        </w:rPr>
        <w:t xml:space="preserve"> and </w:t>
      </w:r>
      <w:r w:rsidR="002242F0">
        <w:rPr>
          <w:rFonts w:cstheme="minorHAnsi"/>
        </w:rPr>
        <w:t>i</w:t>
      </w:r>
      <w:r w:rsidR="00AC5C00" w:rsidRPr="000E1229">
        <w:rPr>
          <w:rFonts w:cstheme="minorHAnsi"/>
        </w:rPr>
        <w:t xml:space="preserve">ts customers in across UK. </w:t>
      </w:r>
    </w:p>
    <w:p w14:paraId="24506274" w14:textId="4D92902F" w:rsidR="004E4083" w:rsidRPr="000E1229" w:rsidRDefault="00AC5C00" w:rsidP="00DE4584">
      <w:pPr>
        <w:rPr>
          <w:rFonts w:cstheme="minorHAnsi"/>
        </w:rPr>
      </w:pPr>
      <w:r w:rsidRPr="000E1229">
        <w:rPr>
          <w:rFonts w:cstheme="minorHAnsi"/>
        </w:rPr>
        <w:t xml:space="preserve">He makes a conscious effort in giving back to the society </w:t>
      </w:r>
      <w:r w:rsidR="000E1229">
        <w:rPr>
          <w:rFonts w:cstheme="minorHAnsi"/>
        </w:rPr>
        <w:t xml:space="preserve">through </w:t>
      </w:r>
      <w:r w:rsidRPr="000E1229">
        <w:rPr>
          <w:rFonts w:cstheme="minorHAnsi"/>
        </w:rPr>
        <w:t xml:space="preserve">sharing his knowledge </w:t>
      </w:r>
      <w:r w:rsidR="000E1229">
        <w:rPr>
          <w:rFonts w:cstheme="minorHAnsi"/>
        </w:rPr>
        <w:t xml:space="preserve">in </w:t>
      </w:r>
      <w:r w:rsidRPr="000E1229">
        <w:rPr>
          <w:rFonts w:cstheme="minorHAnsi"/>
        </w:rPr>
        <w:t xml:space="preserve">mentoring and coaching programs. He recently accepted </w:t>
      </w:r>
      <w:r w:rsidR="00F21295">
        <w:rPr>
          <w:rFonts w:cstheme="minorHAnsi"/>
        </w:rPr>
        <w:t xml:space="preserve">to </w:t>
      </w:r>
      <w:r w:rsidRPr="000E1229">
        <w:rPr>
          <w:rFonts w:cstheme="minorHAnsi"/>
        </w:rPr>
        <w:t xml:space="preserve">be a sponsor for </w:t>
      </w:r>
      <w:r w:rsidR="00756821" w:rsidRPr="000E1229">
        <w:rPr>
          <w:rFonts w:cstheme="minorHAnsi"/>
        </w:rPr>
        <w:t>6 month</w:t>
      </w:r>
      <w:r w:rsidR="000E1229">
        <w:rPr>
          <w:rFonts w:cstheme="minorHAnsi"/>
        </w:rPr>
        <w:t>s</w:t>
      </w:r>
      <w:r w:rsidR="00756821" w:rsidRPr="000E1229">
        <w:rPr>
          <w:rFonts w:cstheme="minorHAnsi"/>
        </w:rPr>
        <w:t xml:space="preserve"> </w:t>
      </w:r>
      <w:r w:rsidRPr="000E1229">
        <w:rPr>
          <w:rFonts w:cstheme="minorHAnsi"/>
        </w:rPr>
        <w:t xml:space="preserve">Executive sponsor Program </w:t>
      </w:r>
      <w:r w:rsidR="00756821" w:rsidRPr="000E1229">
        <w:rPr>
          <w:rFonts w:cstheme="minorHAnsi"/>
        </w:rPr>
        <w:t>for A</w:t>
      </w:r>
      <w:r w:rsidR="00F21295">
        <w:rPr>
          <w:rFonts w:cstheme="minorHAnsi"/>
        </w:rPr>
        <w:t xml:space="preserve">ssistant </w:t>
      </w:r>
      <w:r w:rsidR="00756821" w:rsidRPr="000E1229">
        <w:rPr>
          <w:rFonts w:cstheme="minorHAnsi"/>
        </w:rPr>
        <w:t>V</w:t>
      </w:r>
      <w:r w:rsidR="00F21295">
        <w:rPr>
          <w:rFonts w:cstheme="minorHAnsi"/>
        </w:rPr>
        <w:t xml:space="preserve">ice </w:t>
      </w:r>
      <w:r w:rsidR="00756821" w:rsidRPr="000E1229">
        <w:rPr>
          <w:rFonts w:cstheme="minorHAnsi"/>
        </w:rPr>
        <w:t>P</w:t>
      </w:r>
      <w:r w:rsidR="00F21295">
        <w:rPr>
          <w:rFonts w:cstheme="minorHAnsi"/>
        </w:rPr>
        <w:t>resident’</w:t>
      </w:r>
      <w:r w:rsidR="00756821" w:rsidRPr="000E1229">
        <w:rPr>
          <w:rFonts w:cstheme="minorHAnsi"/>
        </w:rPr>
        <w:t xml:space="preserve">s </w:t>
      </w:r>
      <w:r w:rsidRPr="000E1229">
        <w:rPr>
          <w:rFonts w:cstheme="minorHAnsi"/>
        </w:rPr>
        <w:t>that is designed t</w:t>
      </w:r>
      <w:r w:rsidR="00756821" w:rsidRPr="000E1229">
        <w:rPr>
          <w:rFonts w:cstheme="minorHAnsi"/>
        </w:rPr>
        <w:t>o</w:t>
      </w:r>
      <w:r w:rsidRPr="000E1229">
        <w:rPr>
          <w:rFonts w:cstheme="minorHAnsi"/>
        </w:rPr>
        <w:t xml:space="preserve"> strengthen the talent pipeline by </w:t>
      </w:r>
      <w:r w:rsidR="00756821" w:rsidRPr="000E1229">
        <w:rPr>
          <w:rFonts w:cstheme="minorHAnsi"/>
        </w:rPr>
        <w:t xml:space="preserve">coaching, upskilling on critical digital and behavioural skills and giving opportunity to gain exposure to new projects </w:t>
      </w:r>
      <w:r w:rsidR="00336405">
        <w:rPr>
          <w:rFonts w:cstheme="minorHAnsi"/>
        </w:rPr>
        <w:t xml:space="preserve">and </w:t>
      </w:r>
      <w:r w:rsidR="00756821" w:rsidRPr="000E1229">
        <w:rPr>
          <w:rFonts w:cstheme="minorHAnsi"/>
        </w:rPr>
        <w:t xml:space="preserve">RFPs. </w:t>
      </w:r>
    </w:p>
    <w:p w14:paraId="13787117" w14:textId="5579634A" w:rsidR="00852FD6" w:rsidRPr="000E1229" w:rsidRDefault="00852FD6" w:rsidP="00852FD6">
      <w:pPr>
        <w:rPr>
          <w:rFonts w:cstheme="minorHAnsi"/>
          <w:lang w:val="en-US"/>
        </w:rPr>
      </w:pPr>
      <w:r w:rsidRPr="000E1229">
        <w:rPr>
          <w:rFonts w:cstheme="minorHAnsi"/>
          <w:lang w:val="en-US"/>
        </w:rPr>
        <w:t xml:space="preserve">The above is one of the many examples of </w:t>
      </w:r>
      <w:r w:rsidR="00DE3055">
        <w:rPr>
          <w:rFonts w:cstheme="minorHAnsi"/>
        </w:rPr>
        <w:t xml:space="preserve">GRVPrasad </w:t>
      </w:r>
      <w:r w:rsidR="00DE3055">
        <w:rPr>
          <w:rFonts w:cstheme="minorHAnsi"/>
        </w:rPr>
        <w:t xml:space="preserve">‘s </w:t>
      </w:r>
      <w:r w:rsidRPr="000E1229">
        <w:rPr>
          <w:rFonts w:cstheme="minorHAnsi"/>
          <w:lang w:val="en-US"/>
        </w:rPr>
        <w:t xml:space="preserve">impact on organization. It came without a surprise when after only couple of years in his role in UK </w:t>
      </w:r>
      <w:r w:rsidR="00977DC1">
        <w:rPr>
          <w:rFonts w:cstheme="minorHAnsi"/>
        </w:rPr>
        <w:t xml:space="preserve">GRVPrasad </w:t>
      </w:r>
      <w:r w:rsidRPr="000E1229">
        <w:rPr>
          <w:rFonts w:cstheme="minorHAnsi"/>
          <w:lang w:val="en-US"/>
        </w:rPr>
        <w:t xml:space="preserve">made such a significant impact to UK technology sector. He is definitely among top talent in his field, and this is evident through </w:t>
      </w:r>
      <w:r w:rsidR="002C6B17">
        <w:rPr>
          <w:rFonts w:cstheme="minorHAnsi"/>
          <w:lang w:val="en-US"/>
        </w:rPr>
        <w:t>his revenue growth</w:t>
      </w:r>
      <w:r w:rsidRPr="000E1229">
        <w:rPr>
          <w:rFonts w:cstheme="minorHAnsi"/>
          <w:lang w:val="en-US"/>
        </w:rPr>
        <w:t xml:space="preserve">. Without a doubt, </w:t>
      </w:r>
      <w:r w:rsidR="001A5AA4">
        <w:rPr>
          <w:rFonts w:cstheme="minorHAnsi"/>
        </w:rPr>
        <w:t>GRVPrasad</w:t>
      </w:r>
      <w:r w:rsidRPr="000E1229">
        <w:rPr>
          <w:rFonts w:cstheme="minorHAnsi"/>
          <w:lang w:val="en-US"/>
        </w:rPr>
        <w:t>’s innovative global outlook, contagious ambition and insatiable appetite for learning make a perfect fit for the Tech Nation visa.</w:t>
      </w:r>
    </w:p>
    <w:p w14:paraId="0E9746B1" w14:textId="5D5B5C86" w:rsidR="00852FD6" w:rsidRPr="000E1229" w:rsidRDefault="00570810" w:rsidP="00852FD6">
      <w:pPr>
        <w:rPr>
          <w:rFonts w:cstheme="minorHAnsi"/>
          <w:lang w:val="en-US"/>
        </w:rPr>
      </w:pPr>
      <w:r>
        <w:rPr>
          <w:rFonts w:cstheme="minorHAnsi"/>
        </w:rPr>
        <w:t>GRVPrasad</w:t>
      </w:r>
      <w:r w:rsidR="00336405">
        <w:rPr>
          <w:rFonts w:cstheme="minorHAnsi"/>
          <w:lang w:val="en-US"/>
        </w:rPr>
        <w:t>, as a digital leader,</w:t>
      </w:r>
      <w:r w:rsidR="00852FD6" w:rsidRPr="000E1229">
        <w:rPr>
          <w:rFonts w:cstheme="minorHAnsi"/>
          <w:lang w:val="en-US"/>
        </w:rPr>
        <w:t xml:space="preserve"> is a strong asset to any team – He is not only a collaborative team leader but his breadth of business knowledge, unique analytical approach to problem solving and rich digital experiences, enable him to be a powerful contributor. I witnessed this last year when </w:t>
      </w:r>
      <w:r w:rsidR="00DF1A96">
        <w:rPr>
          <w:rFonts w:cstheme="minorHAnsi"/>
        </w:rPr>
        <w:t xml:space="preserve">GRVPrasad </w:t>
      </w:r>
      <w:r w:rsidR="00852FD6" w:rsidRPr="000E1229">
        <w:rPr>
          <w:rFonts w:cstheme="minorHAnsi"/>
          <w:lang w:val="en-US"/>
        </w:rPr>
        <w:t xml:space="preserve">was invited as the </w:t>
      </w:r>
      <w:r w:rsidR="00852FD6" w:rsidRPr="00CF5C0F">
        <w:rPr>
          <w:rFonts w:cstheme="minorHAnsi"/>
          <w:color w:val="25303B"/>
        </w:rPr>
        <w:t xml:space="preserve">speaker at </w:t>
      </w:r>
      <w:r w:rsidR="00A16FCF">
        <w:rPr>
          <w:rFonts w:cstheme="minorHAnsi"/>
          <w:color w:val="25303B"/>
        </w:rPr>
        <w:t>Tata Consultancy Services graduate learning program</w:t>
      </w:r>
      <w:r w:rsidR="002972E0">
        <w:rPr>
          <w:rFonts w:cstheme="minorHAnsi"/>
          <w:color w:val="25303B"/>
        </w:rPr>
        <w:t xml:space="preserve"> </w:t>
      </w:r>
      <w:r w:rsidR="00852FD6" w:rsidRPr="00CF5C0F">
        <w:rPr>
          <w:rFonts w:cstheme="minorHAnsi"/>
          <w:color w:val="25303B"/>
        </w:rPr>
        <w:t xml:space="preserve">in </w:t>
      </w:r>
      <w:r w:rsidR="002972E0">
        <w:rPr>
          <w:rFonts w:cstheme="minorHAnsi"/>
          <w:color w:val="25303B"/>
        </w:rPr>
        <w:t>India</w:t>
      </w:r>
      <w:r w:rsidR="00852FD6" w:rsidRPr="00756821">
        <w:rPr>
          <w:rFonts w:cstheme="minorHAnsi"/>
          <w:lang w:val="en-US"/>
        </w:rPr>
        <w:t xml:space="preserve">. During that session, he demonstrated his </w:t>
      </w:r>
      <w:r w:rsidR="00852FD6" w:rsidRPr="004F3BCE">
        <w:rPr>
          <w:rFonts w:cstheme="minorHAnsi"/>
          <w:lang w:val="en-US"/>
        </w:rPr>
        <w:t xml:space="preserve">native </w:t>
      </w:r>
      <w:r w:rsidR="00D838E7" w:rsidRPr="004F3BCE">
        <w:rPr>
          <w:rFonts w:cstheme="minorHAnsi"/>
          <w:lang w:val="en-US"/>
        </w:rPr>
        <w:t xml:space="preserve">technology </w:t>
      </w:r>
      <w:r w:rsidR="00852FD6" w:rsidRPr="004F3BCE">
        <w:rPr>
          <w:rFonts w:cstheme="minorHAnsi"/>
          <w:lang w:val="en-US"/>
        </w:rPr>
        <w:t>intelligence, excellent communication and strategic thinking in a compelling and synergetic fashion</w:t>
      </w:r>
      <w:r w:rsidR="00D838E7" w:rsidRPr="000E1229">
        <w:rPr>
          <w:rFonts w:cstheme="minorHAnsi"/>
          <w:lang w:val="en-US"/>
        </w:rPr>
        <w:t xml:space="preserve"> </w:t>
      </w:r>
      <w:r w:rsidR="002242F0">
        <w:rPr>
          <w:rFonts w:cstheme="minorHAnsi"/>
          <w:lang w:val="en-US"/>
        </w:rPr>
        <w:t>that</w:t>
      </w:r>
      <w:r w:rsidR="00D838E7" w:rsidRPr="000E1229">
        <w:rPr>
          <w:rFonts w:cstheme="minorHAnsi"/>
          <w:lang w:val="en-US"/>
        </w:rPr>
        <w:t xml:space="preserve"> was well appreciated by the audience</w:t>
      </w:r>
      <w:r w:rsidR="00852FD6" w:rsidRPr="000E1229">
        <w:rPr>
          <w:rFonts w:cstheme="minorHAnsi"/>
          <w:lang w:val="en-US"/>
        </w:rPr>
        <w:t xml:space="preserve">. </w:t>
      </w:r>
    </w:p>
    <w:p w14:paraId="5C7FA4C7" w14:textId="0740099B" w:rsidR="00DE4584" w:rsidRPr="000E1229" w:rsidRDefault="00DE4584" w:rsidP="00DE4584">
      <w:pPr>
        <w:rPr>
          <w:rFonts w:cstheme="minorHAnsi"/>
        </w:rPr>
      </w:pPr>
      <w:r w:rsidRPr="000E1229">
        <w:rPr>
          <w:rFonts w:cstheme="minorHAnsi"/>
        </w:rPr>
        <w:t xml:space="preserve">His </w:t>
      </w:r>
      <w:r w:rsidR="00756821" w:rsidRPr="000E1229">
        <w:rPr>
          <w:rFonts w:cstheme="minorHAnsi"/>
        </w:rPr>
        <w:t xml:space="preserve">in-depth </w:t>
      </w:r>
      <w:r w:rsidRPr="000E1229">
        <w:rPr>
          <w:rFonts w:cstheme="minorHAnsi"/>
        </w:rPr>
        <w:t xml:space="preserve">knowledge of digital technologies and </w:t>
      </w:r>
      <w:r w:rsidR="00756821" w:rsidRPr="000E1229">
        <w:rPr>
          <w:rFonts w:cstheme="minorHAnsi"/>
        </w:rPr>
        <w:t xml:space="preserve">commercial modelling </w:t>
      </w:r>
      <w:r w:rsidRPr="000E1229">
        <w:rPr>
          <w:rFonts w:cstheme="minorHAnsi"/>
        </w:rPr>
        <w:t xml:space="preserve">is a huge advantage to our entire business team, spearheading </w:t>
      </w:r>
      <w:r w:rsidR="00F713D8">
        <w:rPr>
          <w:rFonts w:cstheme="minorHAnsi"/>
        </w:rPr>
        <w:t>15</w:t>
      </w:r>
      <w:r w:rsidR="002C6B17">
        <w:rPr>
          <w:rFonts w:cstheme="minorHAnsi"/>
        </w:rPr>
        <w:t xml:space="preserve">% </w:t>
      </w:r>
      <w:r w:rsidR="00D838E7" w:rsidRPr="000E1229">
        <w:rPr>
          <w:rFonts w:cstheme="minorHAnsi"/>
        </w:rPr>
        <w:t xml:space="preserve">year on year </w:t>
      </w:r>
      <w:r w:rsidRPr="000E1229">
        <w:rPr>
          <w:rFonts w:cstheme="minorHAnsi"/>
        </w:rPr>
        <w:t>growth, profitability and operational excellence. He puts this skillset to work in order to grow customer satisfaction score and drive business growth in this region.</w:t>
      </w:r>
    </w:p>
    <w:p w14:paraId="27E15424" w14:textId="791B46A0" w:rsidR="00DE4584" w:rsidRDefault="00DE4584" w:rsidP="00DE4584">
      <w:pPr>
        <w:rPr>
          <w:rFonts w:cstheme="minorHAnsi"/>
        </w:rPr>
      </w:pPr>
      <w:r w:rsidRPr="000E1229">
        <w:rPr>
          <w:rFonts w:cstheme="minorHAnsi"/>
        </w:rPr>
        <w:t xml:space="preserve">Along with his undeniable talent, </w:t>
      </w:r>
      <w:r w:rsidR="00F713D8">
        <w:rPr>
          <w:rFonts w:cstheme="minorHAnsi"/>
        </w:rPr>
        <w:t>GRVPrasad</w:t>
      </w:r>
      <w:r w:rsidR="00F713D8" w:rsidRPr="000E1229">
        <w:rPr>
          <w:rFonts w:cstheme="minorHAnsi"/>
        </w:rPr>
        <w:t xml:space="preserve"> </w:t>
      </w:r>
      <w:r w:rsidRPr="000E1229">
        <w:rPr>
          <w:rFonts w:cstheme="minorHAnsi"/>
        </w:rPr>
        <w:t>has always been an absolute joy to work with. He is a true team player, and always manages to foster positive discussions and bring the best out of other colleagues and clients.</w:t>
      </w:r>
    </w:p>
    <w:p w14:paraId="67E1542E" w14:textId="001916F3" w:rsidR="0095029A" w:rsidRPr="000E1229" w:rsidRDefault="009C30A6" w:rsidP="00DE4584">
      <w:pPr>
        <w:rPr>
          <w:rFonts w:cstheme="minorHAnsi"/>
        </w:rPr>
      </w:pPr>
      <w:r>
        <w:rPr>
          <w:rFonts w:cstheme="minorHAnsi"/>
        </w:rPr>
        <w:t>GRVPrasad</w:t>
      </w:r>
      <w:r w:rsidRPr="0095029A">
        <w:rPr>
          <w:rFonts w:cstheme="minorHAnsi"/>
        </w:rPr>
        <w:t xml:space="preserve"> </w:t>
      </w:r>
      <w:r>
        <w:rPr>
          <w:rFonts w:cstheme="minorHAnsi"/>
        </w:rPr>
        <w:t xml:space="preserve">long-term </w:t>
      </w:r>
      <w:r w:rsidR="0095029A" w:rsidRPr="0095029A">
        <w:rPr>
          <w:rFonts w:cstheme="minorHAnsi"/>
        </w:rPr>
        <w:t xml:space="preserve">aspires to start his own company in the UK for enabling FinTech sector to embrace the digital journey through </w:t>
      </w:r>
      <w:r>
        <w:rPr>
          <w:rFonts w:cstheme="minorHAnsi"/>
        </w:rPr>
        <w:t>DevOps</w:t>
      </w:r>
      <w:r w:rsidR="0095029A" w:rsidRPr="0095029A">
        <w:rPr>
          <w:rFonts w:cstheme="minorHAnsi"/>
        </w:rPr>
        <w:t xml:space="preserve"> and AI-based </w:t>
      </w:r>
      <w:r w:rsidR="00AD1121">
        <w:rPr>
          <w:rFonts w:cstheme="minorHAnsi"/>
        </w:rPr>
        <w:t>projects</w:t>
      </w:r>
      <w:r w:rsidR="0095029A" w:rsidRPr="0095029A">
        <w:rPr>
          <w:rFonts w:cstheme="minorHAnsi"/>
        </w:rPr>
        <w:t xml:space="preserve">. In the last few years, </w:t>
      </w:r>
      <w:r w:rsidR="006E7470">
        <w:rPr>
          <w:rFonts w:cstheme="minorHAnsi"/>
        </w:rPr>
        <w:t>GRVPrasad</w:t>
      </w:r>
      <w:r w:rsidR="006E7470" w:rsidRPr="0095029A">
        <w:rPr>
          <w:rFonts w:cstheme="minorHAnsi"/>
        </w:rPr>
        <w:t xml:space="preserve"> </w:t>
      </w:r>
      <w:r w:rsidR="0095029A" w:rsidRPr="0095029A">
        <w:rPr>
          <w:rFonts w:cstheme="minorHAnsi"/>
        </w:rPr>
        <w:t xml:space="preserve">has studied UK economy's digital needs, built strong CIO level relationships and have firm plans to launch his company in London. I truly admire his talent, both entrepreneurial and digital, and </w:t>
      </w:r>
      <w:r w:rsidR="0095029A" w:rsidRPr="0095029A">
        <w:rPr>
          <w:rFonts w:cstheme="minorHAnsi"/>
        </w:rPr>
        <w:lastRenderedPageBreak/>
        <w:t>confident that he will be</w:t>
      </w:r>
      <w:r w:rsidR="0095029A">
        <w:rPr>
          <w:rFonts w:cstheme="minorHAnsi"/>
        </w:rPr>
        <w:t xml:space="preserve">nefit by staying in UK and leveraging its ecosystem to </w:t>
      </w:r>
      <w:r w:rsidR="0095029A" w:rsidRPr="0095029A">
        <w:rPr>
          <w:rFonts w:cstheme="minorHAnsi"/>
        </w:rPr>
        <w:t>successful</w:t>
      </w:r>
      <w:r w:rsidR="0095029A">
        <w:rPr>
          <w:rFonts w:cstheme="minorHAnsi"/>
        </w:rPr>
        <w:t>ly</w:t>
      </w:r>
      <w:r w:rsidR="0095029A" w:rsidRPr="0095029A">
        <w:rPr>
          <w:rFonts w:cstheme="minorHAnsi"/>
        </w:rPr>
        <w:t xml:space="preserve"> bringing his dream to life and contributing in strengthening UK digital economy. </w:t>
      </w:r>
    </w:p>
    <w:p w14:paraId="0A65A77F" w14:textId="61979A57" w:rsidR="00993679" w:rsidRPr="00624BF2" w:rsidRDefault="006E7470" w:rsidP="00DE4584">
      <w:pPr>
        <w:rPr>
          <w:rFonts w:cstheme="minorHAnsi"/>
        </w:rPr>
      </w:pPr>
      <w:r>
        <w:rPr>
          <w:rFonts w:cstheme="minorHAnsi"/>
        </w:rPr>
        <w:t>GRVPrasad</w:t>
      </w:r>
      <w:r w:rsidRPr="002263C3">
        <w:rPr>
          <w:rFonts w:cstheme="minorHAnsi"/>
        </w:rPr>
        <w:t xml:space="preserve"> </w:t>
      </w:r>
      <w:r w:rsidR="00993679" w:rsidRPr="002263C3">
        <w:rPr>
          <w:rFonts w:cstheme="minorHAnsi"/>
        </w:rPr>
        <w:t xml:space="preserve">offers a very valuable, scare expertise in the niche areas of </w:t>
      </w:r>
      <w:r w:rsidR="0023243F">
        <w:rPr>
          <w:rFonts w:cstheme="minorHAnsi"/>
        </w:rPr>
        <w:t>DevOps</w:t>
      </w:r>
      <w:r w:rsidR="00993679" w:rsidRPr="002263C3">
        <w:rPr>
          <w:rFonts w:cstheme="minorHAnsi"/>
        </w:rPr>
        <w:t xml:space="preserve"> </w:t>
      </w:r>
      <w:r w:rsidR="00993679" w:rsidRPr="00CF5C0F">
        <w:rPr>
          <w:rFonts w:cstheme="minorHAnsi"/>
        </w:rPr>
        <w:t xml:space="preserve">and </w:t>
      </w:r>
      <w:r w:rsidR="0023243F">
        <w:rPr>
          <w:rFonts w:cstheme="minorHAnsi"/>
        </w:rPr>
        <w:t>Machine Learning</w:t>
      </w:r>
      <w:r w:rsidR="00993679" w:rsidRPr="00CF5C0F">
        <w:rPr>
          <w:rFonts w:cstheme="minorHAnsi"/>
        </w:rPr>
        <w:t xml:space="preserve"> product development that I have not witnessed in other colleagues or individuals I have met during my career. The work that </w:t>
      </w:r>
      <w:r w:rsidR="0023243F">
        <w:rPr>
          <w:rFonts w:cstheme="minorHAnsi"/>
        </w:rPr>
        <w:t>GRVPrasad</w:t>
      </w:r>
      <w:r w:rsidR="0023243F" w:rsidRPr="00CF5C0F">
        <w:rPr>
          <w:rFonts w:cstheme="minorHAnsi"/>
        </w:rPr>
        <w:t xml:space="preserve"> </w:t>
      </w:r>
      <w:r w:rsidR="00993679" w:rsidRPr="00CF5C0F">
        <w:rPr>
          <w:rFonts w:cstheme="minorHAnsi"/>
        </w:rPr>
        <w:t xml:space="preserve">is doing in his career and the contribution he makes to the future generation through his work with me both at </w:t>
      </w:r>
      <w:r w:rsidR="0030371F">
        <w:rPr>
          <w:rFonts w:cstheme="minorHAnsi"/>
          <w:color w:val="25303B"/>
        </w:rPr>
        <w:t xml:space="preserve">Tata Consultancy Services </w:t>
      </w:r>
      <w:r w:rsidR="00993679" w:rsidRPr="00CF5C0F">
        <w:rPr>
          <w:rFonts w:cstheme="minorHAnsi"/>
        </w:rPr>
        <w:t xml:space="preserve">and at client sites is without a doubt making a positive impact on the UK digital economy and has done so in the past. With this assessment of his world leading talent, expertise and contribution, I can see </w:t>
      </w:r>
      <w:r w:rsidR="0030371F">
        <w:rPr>
          <w:rFonts w:cstheme="minorHAnsi"/>
        </w:rPr>
        <w:t>GRVPrasad</w:t>
      </w:r>
      <w:r w:rsidR="0030371F" w:rsidRPr="00CF5C0F">
        <w:rPr>
          <w:rFonts w:cstheme="minorHAnsi"/>
        </w:rPr>
        <w:t xml:space="preserve"> </w:t>
      </w:r>
      <w:r w:rsidR="00993679" w:rsidRPr="00CF5C0F">
        <w:rPr>
          <w:rFonts w:cstheme="minorHAnsi"/>
        </w:rPr>
        <w:t xml:space="preserve">as one of the great assets brought to the UK digital economy from overseas. I will be happy to </w:t>
      </w:r>
      <w:r w:rsidR="00993679" w:rsidRPr="00624BF2">
        <w:rPr>
          <w:rFonts w:cstheme="minorHAnsi"/>
        </w:rPr>
        <w:t xml:space="preserve">answer any questions regarding this letter on my professional experience and personal view of </w:t>
      </w:r>
      <w:r w:rsidR="00C56EFF">
        <w:rPr>
          <w:rFonts w:cstheme="minorHAnsi"/>
        </w:rPr>
        <w:t>GRVPrasad</w:t>
      </w:r>
      <w:r w:rsidR="00993679" w:rsidRPr="00624BF2">
        <w:rPr>
          <w:rFonts w:cstheme="minorHAnsi"/>
        </w:rPr>
        <w:t xml:space="preserve">. </w:t>
      </w:r>
    </w:p>
    <w:p w14:paraId="78D77260" w14:textId="77777777" w:rsidR="00DE4584" w:rsidRPr="00624BF2" w:rsidRDefault="00DE4584" w:rsidP="00DE4584">
      <w:pPr>
        <w:rPr>
          <w:rFonts w:cstheme="minorHAnsi"/>
        </w:rPr>
      </w:pPr>
      <w:r w:rsidRPr="00624BF2">
        <w:rPr>
          <w:rFonts w:cstheme="minorHAnsi"/>
        </w:rPr>
        <w:t>Best Regards,</w:t>
      </w:r>
    </w:p>
    <w:p w14:paraId="7C4BB266" w14:textId="77777777" w:rsidR="00CD24C4" w:rsidRDefault="00CD24C4" w:rsidP="00F57407">
      <w:pPr>
        <w:spacing w:after="0"/>
        <w:jc w:val="both"/>
        <w:rPr>
          <w:rFonts w:cstheme="minorHAnsi"/>
        </w:rPr>
      </w:pPr>
    </w:p>
    <w:p w14:paraId="73FAA419" w14:textId="77777777" w:rsidR="00436F22" w:rsidRPr="00624BF2" w:rsidRDefault="00436F22" w:rsidP="00F57407">
      <w:pPr>
        <w:spacing w:after="0"/>
        <w:jc w:val="both"/>
        <w:rPr>
          <w:rFonts w:cstheme="minorHAnsi"/>
        </w:rPr>
      </w:pPr>
    </w:p>
    <w:p w14:paraId="7F07F80D" w14:textId="26B64C74" w:rsidR="00F57407" w:rsidRPr="00624BF2" w:rsidRDefault="00E717F3" w:rsidP="00F57407">
      <w:pPr>
        <w:spacing w:after="0"/>
        <w:jc w:val="both"/>
        <w:rPr>
          <w:rFonts w:cstheme="minorHAnsi"/>
        </w:rPr>
      </w:pPr>
      <w:r>
        <w:rPr>
          <w:rFonts w:cstheme="minorHAnsi"/>
        </w:rPr>
        <w:t>Kishore P</w:t>
      </w:r>
    </w:p>
    <w:p w14:paraId="53192848" w14:textId="77777777" w:rsidR="00B14A6F" w:rsidRDefault="004E4804" w:rsidP="00F57407">
      <w:pPr>
        <w:spacing w:after="0"/>
        <w:jc w:val="both"/>
        <w:rPr>
          <w:rFonts w:cstheme="minorHAnsi"/>
        </w:rPr>
      </w:pPr>
      <w:r w:rsidRPr="00B14A6F">
        <w:rPr>
          <w:rFonts w:cstheme="minorHAnsi"/>
        </w:rPr>
        <w:t>De</w:t>
      </w:r>
      <w:r w:rsidR="00B14A6F" w:rsidRPr="00B14A6F">
        <w:rPr>
          <w:rFonts w:cstheme="minorHAnsi"/>
        </w:rPr>
        <w:t>liveryManager</w:t>
      </w:r>
    </w:p>
    <w:p w14:paraId="4B859EA4" w14:textId="7B5DA7F2" w:rsidR="00F57407" w:rsidRPr="002972E0" w:rsidRDefault="00B14A6F" w:rsidP="00F57407">
      <w:pPr>
        <w:spacing w:after="0"/>
        <w:jc w:val="both"/>
        <w:rPr>
          <w:rFonts w:cstheme="minorHAnsi"/>
        </w:rPr>
      </w:pPr>
      <w:r>
        <w:rPr>
          <w:rFonts w:cstheme="minorHAnsi"/>
          <w:color w:val="25303B"/>
        </w:rPr>
        <w:t>TataConsultancyServices</w:t>
      </w:r>
      <w:r w:rsidR="00F57407" w:rsidRPr="002972E0">
        <w:rPr>
          <w:rFonts w:cstheme="minorHAnsi"/>
          <w:b/>
          <w:i/>
          <w:color w:val="4F81BD"/>
        </w:rPr>
        <w:br/>
      </w:r>
      <w:r w:rsidR="00F57407" w:rsidRPr="002972E0">
        <w:rPr>
          <w:rFonts w:cstheme="minorHAnsi"/>
        </w:rPr>
        <w:t xml:space="preserve">E: </w:t>
      </w:r>
      <w:r w:rsidR="00CE60B0" w:rsidRPr="00CE60B0">
        <w:rPr>
          <w:rFonts w:cstheme="minorHAnsi"/>
        </w:rPr>
        <w:t>kpolamreddy@googlemail.com</w:t>
      </w:r>
    </w:p>
    <w:p w14:paraId="6023E2B3" w14:textId="7929BEBF" w:rsidR="00F57407" w:rsidRPr="000E1229" w:rsidRDefault="002972E0" w:rsidP="00F57407">
      <w:pPr>
        <w:spacing w:after="0"/>
        <w:jc w:val="both"/>
        <w:rPr>
          <w:rFonts w:cstheme="minorHAnsi"/>
          <w:b/>
          <w:i/>
          <w:lang w:val="de-DE"/>
        </w:rPr>
      </w:pPr>
      <w:r>
        <w:rPr>
          <w:rFonts w:cstheme="minorHAnsi"/>
          <w:lang w:val="de-DE"/>
        </w:rPr>
        <w:t>M: +</w:t>
      </w:r>
      <w:r w:rsidR="00E717F3">
        <w:rPr>
          <w:rFonts w:cstheme="minorHAnsi"/>
          <w:lang w:val="de-DE"/>
        </w:rPr>
        <w:t>91-9986034545</w:t>
      </w:r>
      <w:r>
        <w:rPr>
          <w:rFonts w:cstheme="minorHAnsi"/>
          <w:lang w:val="de-DE"/>
        </w:rPr>
        <w:t xml:space="preserve"> </w:t>
      </w:r>
    </w:p>
    <w:p w14:paraId="5761F4A4" w14:textId="774D2B68" w:rsidR="00410B4C" w:rsidRPr="00410B4C" w:rsidRDefault="0003109C" w:rsidP="00410B4C">
      <w:pPr>
        <w:spacing w:after="0"/>
        <w:jc w:val="both"/>
        <w:rPr>
          <w:rFonts w:cstheme="minorHAnsi"/>
        </w:rPr>
      </w:pPr>
      <w:r w:rsidRPr="00410B4C">
        <w:rPr>
          <w:rFonts w:cstheme="minorHAnsi"/>
          <w:b/>
          <w:bCs/>
        </w:rPr>
        <w:t>LinkedIn</w:t>
      </w:r>
      <w:r w:rsidRPr="00410B4C">
        <w:rPr>
          <w:rFonts w:cstheme="minorHAnsi"/>
        </w:rPr>
        <w:t xml:space="preserve">: </w:t>
      </w:r>
      <w:r w:rsidR="004E4804" w:rsidRPr="004E4804">
        <w:rPr>
          <w:rFonts w:cstheme="minorHAnsi"/>
        </w:rPr>
        <w:t>www.linkedin.com/in/kishore-p-230bb4b8</w:t>
      </w:r>
    </w:p>
    <w:p w14:paraId="5BBCE729" w14:textId="63F30F8B" w:rsidR="0003109C" w:rsidRPr="000E1229" w:rsidRDefault="0003109C" w:rsidP="00634895">
      <w:pPr>
        <w:spacing w:after="0"/>
        <w:rPr>
          <w:rFonts w:cstheme="minorHAnsi"/>
          <w:b/>
          <w:lang w:val="de-DE"/>
        </w:rPr>
      </w:pPr>
    </w:p>
    <w:sectPr w:rsidR="0003109C" w:rsidRPr="000E12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1D98C" w14:textId="77777777" w:rsidR="0046504E" w:rsidRDefault="0046504E" w:rsidP="00CA6927">
      <w:pPr>
        <w:spacing w:after="0" w:line="240" w:lineRule="auto"/>
      </w:pPr>
      <w:r>
        <w:separator/>
      </w:r>
    </w:p>
  </w:endnote>
  <w:endnote w:type="continuationSeparator" w:id="0">
    <w:p w14:paraId="24D1FF4C" w14:textId="77777777" w:rsidR="0046504E" w:rsidRDefault="0046504E" w:rsidP="00CA6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5DC07" w14:textId="77777777" w:rsidR="009B0F4A" w:rsidRDefault="009B0F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F5325" w14:textId="0492F38F" w:rsidR="00CA6927" w:rsidRPr="000643F6" w:rsidRDefault="00CA6927" w:rsidP="000643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D202E" w14:textId="77777777" w:rsidR="009B0F4A" w:rsidRDefault="009B0F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DA5A65" w14:textId="77777777" w:rsidR="0046504E" w:rsidRDefault="0046504E" w:rsidP="00CA6927">
      <w:pPr>
        <w:spacing w:after="0" w:line="240" w:lineRule="auto"/>
      </w:pPr>
      <w:r>
        <w:separator/>
      </w:r>
    </w:p>
  </w:footnote>
  <w:footnote w:type="continuationSeparator" w:id="0">
    <w:p w14:paraId="06052BC2" w14:textId="77777777" w:rsidR="0046504E" w:rsidRDefault="0046504E" w:rsidP="00CA6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B1227" w14:textId="77777777" w:rsidR="009B0F4A" w:rsidRDefault="009B0F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71D06B" w14:textId="77777777" w:rsidR="009B0F4A" w:rsidRDefault="009B0F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4245E" w14:textId="77777777" w:rsidR="009B0F4A" w:rsidRDefault="009B0F4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xNLA0NTawsLQ0szBT0lEKTi0uzszPAykwqgUAhzhJbywAAAA="/>
  </w:docVars>
  <w:rsids>
    <w:rsidRoot w:val="00212F28"/>
    <w:rsid w:val="000050AF"/>
    <w:rsid w:val="0003109C"/>
    <w:rsid w:val="00034C0B"/>
    <w:rsid w:val="00036280"/>
    <w:rsid w:val="00052126"/>
    <w:rsid w:val="000643F6"/>
    <w:rsid w:val="00076C5A"/>
    <w:rsid w:val="000A18AD"/>
    <w:rsid w:val="000B1F01"/>
    <w:rsid w:val="000D634E"/>
    <w:rsid w:val="000E1229"/>
    <w:rsid w:val="000F1EA6"/>
    <w:rsid w:val="000F2ED0"/>
    <w:rsid w:val="000F7039"/>
    <w:rsid w:val="00113608"/>
    <w:rsid w:val="00115620"/>
    <w:rsid w:val="00137198"/>
    <w:rsid w:val="00155C39"/>
    <w:rsid w:val="001A44B9"/>
    <w:rsid w:val="001A5AA4"/>
    <w:rsid w:val="001B2935"/>
    <w:rsid w:val="001C4FFD"/>
    <w:rsid w:val="001E5D3A"/>
    <w:rsid w:val="00212F28"/>
    <w:rsid w:val="002242F0"/>
    <w:rsid w:val="002263C3"/>
    <w:rsid w:val="0023243F"/>
    <w:rsid w:val="002972E0"/>
    <w:rsid w:val="002977F2"/>
    <w:rsid w:val="002C6B17"/>
    <w:rsid w:val="002D3A0A"/>
    <w:rsid w:val="002F5FB6"/>
    <w:rsid w:val="0030371F"/>
    <w:rsid w:val="00324F36"/>
    <w:rsid w:val="00336405"/>
    <w:rsid w:val="00336EFB"/>
    <w:rsid w:val="003402C1"/>
    <w:rsid w:val="0036006A"/>
    <w:rsid w:val="00397421"/>
    <w:rsid w:val="00404156"/>
    <w:rsid w:val="00410B4C"/>
    <w:rsid w:val="00436F22"/>
    <w:rsid w:val="004371FE"/>
    <w:rsid w:val="0044481F"/>
    <w:rsid w:val="004460C2"/>
    <w:rsid w:val="00463DEF"/>
    <w:rsid w:val="0046504E"/>
    <w:rsid w:val="00476EA6"/>
    <w:rsid w:val="004E27C7"/>
    <w:rsid w:val="004E4083"/>
    <w:rsid w:val="004E4804"/>
    <w:rsid w:val="004F3BCE"/>
    <w:rsid w:val="00513F5E"/>
    <w:rsid w:val="005259EC"/>
    <w:rsid w:val="00570810"/>
    <w:rsid w:val="00574A05"/>
    <w:rsid w:val="005C4147"/>
    <w:rsid w:val="00616F58"/>
    <w:rsid w:val="00622D17"/>
    <w:rsid w:val="00624BF2"/>
    <w:rsid w:val="00634895"/>
    <w:rsid w:val="006572F3"/>
    <w:rsid w:val="006B7508"/>
    <w:rsid w:val="006C166F"/>
    <w:rsid w:val="006C7E46"/>
    <w:rsid w:val="006E7470"/>
    <w:rsid w:val="00701BC2"/>
    <w:rsid w:val="00756821"/>
    <w:rsid w:val="00820F1B"/>
    <w:rsid w:val="00852FD6"/>
    <w:rsid w:val="008D42C3"/>
    <w:rsid w:val="008D7663"/>
    <w:rsid w:val="008F4C6B"/>
    <w:rsid w:val="00921F30"/>
    <w:rsid w:val="00931241"/>
    <w:rsid w:val="009424FF"/>
    <w:rsid w:val="0094773A"/>
    <w:rsid w:val="0095029A"/>
    <w:rsid w:val="0097126A"/>
    <w:rsid w:val="00977DC1"/>
    <w:rsid w:val="00993679"/>
    <w:rsid w:val="009970D0"/>
    <w:rsid w:val="009B0F4A"/>
    <w:rsid w:val="009B587B"/>
    <w:rsid w:val="009C16C2"/>
    <w:rsid w:val="009C30A6"/>
    <w:rsid w:val="00A16FCF"/>
    <w:rsid w:val="00A63180"/>
    <w:rsid w:val="00AB49A2"/>
    <w:rsid w:val="00AC5C00"/>
    <w:rsid w:val="00AD1121"/>
    <w:rsid w:val="00B14A6F"/>
    <w:rsid w:val="00B232AB"/>
    <w:rsid w:val="00B56BD4"/>
    <w:rsid w:val="00BD1869"/>
    <w:rsid w:val="00BF2008"/>
    <w:rsid w:val="00BF615E"/>
    <w:rsid w:val="00C24C4E"/>
    <w:rsid w:val="00C27DEA"/>
    <w:rsid w:val="00C47F58"/>
    <w:rsid w:val="00C56EFF"/>
    <w:rsid w:val="00C660DE"/>
    <w:rsid w:val="00CA6927"/>
    <w:rsid w:val="00CB0F0D"/>
    <w:rsid w:val="00CD24C4"/>
    <w:rsid w:val="00CE60B0"/>
    <w:rsid w:val="00CF5C0F"/>
    <w:rsid w:val="00D626E9"/>
    <w:rsid w:val="00D838E7"/>
    <w:rsid w:val="00DC696F"/>
    <w:rsid w:val="00DC7001"/>
    <w:rsid w:val="00DE3055"/>
    <w:rsid w:val="00DE4584"/>
    <w:rsid w:val="00DF1A96"/>
    <w:rsid w:val="00DF325B"/>
    <w:rsid w:val="00E27F2D"/>
    <w:rsid w:val="00E454B2"/>
    <w:rsid w:val="00E461E1"/>
    <w:rsid w:val="00E65BB7"/>
    <w:rsid w:val="00E717F3"/>
    <w:rsid w:val="00F21295"/>
    <w:rsid w:val="00F57407"/>
    <w:rsid w:val="00F713D8"/>
    <w:rsid w:val="00FB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0CDE0F"/>
  <w15:docId w15:val="{FF0613A5-9DBB-4F8A-B23F-E525BA3F8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740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40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08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F5C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0F"/>
    <w:rPr>
      <w:b/>
      <w:bCs/>
      <w:sz w:val="20"/>
      <w:szCs w:val="20"/>
    </w:rPr>
  </w:style>
  <w:style w:type="paragraph" w:styleId="NoSpacing">
    <w:name w:val="No Spacing"/>
    <w:uiPriority w:val="1"/>
    <w:qFormat/>
    <w:rsid w:val="008F4C6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A69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927"/>
  </w:style>
  <w:style w:type="paragraph" w:styleId="Footer">
    <w:name w:val="footer"/>
    <w:basedOn w:val="Normal"/>
    <w:link w:val="FooterChar"/>
    <w:uiPriority w:val="99"/>
    <w:unhideWhenUsed/>
    <w:rsid w:val="00CA69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927"/>
  </w:style>
  <w:style w:type="paragraph" w:styleId="NormalWeb">
    <w:name w:val="Normal (Web)"/>
    <w:basedOn w:val="Normal"/>
    <w:uiPriority w:val="99"/>
    <w:semiHidden/>
    <w:unhideWhenUsed/>
    <w:rsid w:val="00410B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59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2969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3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98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17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95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80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58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4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74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51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2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ultinational_corporation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E846A0-A48E-204B-93D8-08AC6ED69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1222</Words>
  <Characters>69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imar</dc:creator>
  <cp:lastModifiedBy>GRVPrasad Yadav</cp:lastModifiedBy>
  <cp:revision>86</cp:revision>
  <cp:lastPrinted>2018-07-21T21:43:00Z</cp:lastPrinted>
  <dcterms:created xsi:type="dcterms:W3CDTF">2018-08-17T21:36:00Z</dcterms:created>
  <dcterms:modified xsi:type="dcterms:W3CDTF">2020-09-22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30ba449-43c6-4cb4-ab67-7944acc9363d_Enabled">
    <vt:lpwstr>true</vt:lpwstr>
  </property>
  <property fmtid="{D5CDD505-2E9C-101B-9397-08002B2CF9AE}" pid="3" name="MSIP_Label_e30ba449-43c6-4cb4-ab67-7944acc9363d_SetDate">
    <vt:lpwstr>2020-09-22T17:49:18Z</vt:lpwstr>
  </property>
  <property fmtid="{D5CDD505-2E9C-101B-9397-08002B2CF9AE}" pid="4" name="MSIP_Label_e30ba449-43c6-4cb4-ab67-7944acc9363d_Method">
    <vt:lpwstr>Standard</vt:lpwstr>
  </property>
  <property fmtid="{D5CDD505-2E9C-101B-9397-08002B2CF9AE}" pid="5" name="MSIP_Label_e30ba449-43c6-4cb4-ab67-7944acc9363d_Name">
    <vt:lpwstr>e30ba449-43c6-4cb4-ab67-7944acc9363d</vt:lpwstr>
  </property>
  <property fmtid="{D5CDD505-2E9C-101B-9397-08002B2CF9AE}" pid="6" name="MSIP_Label_e30ba449-43c6-4cb4-ab67-7944acc9363d_SiteId">
    <vt:lpwstr>e11fd634-26b5-47f4-8b8c-908e466e9bdf</vt:lpwstr>
  </property>
  <property fmtid="{D5CDD505-2E9C-101B-9397-08002B2CF9AE}" pid="7" name="MSIP_Label_e30ba449-43c6-4cb4-ab67-7944acc9363d_ActionId">
    <vt:lpwstr>842cdae5-7b8f-40a3-bacc-0000daa28a78</vt:lpwstr>
  </property>
  <property fmtid="{D5CDD505-2E9C-101B-9397-08002B2CF9AE}" pid="8" name="MSIP_Label_e30ba449-43c6-4cb4-ab67-7944acc9363d_ContentBits">
    <vt:lpwstr>0</vt:lpwstr>
  </property>
</Properties>
</file>